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337077" w:rsidRPr="00D86945" w:rsidRDefault="00337077"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337077" w:rsidRPr="00D86945" w:rsidRDefault="00337077"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3C15FD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EndPr/>
            <w:sdtContent>
              <w:p w14:paraId="27AA04D3" w14:textId="738925DA"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sidR="006A71E3" w:rsidRPr="006A71E3">
                  <w:rPr>
                    <w:rStyle w:val="SubtitleChar"/>
                    <w:b/>
                    <w:noProof/>
                  </w:rPr>
                  <w:t>May 25</w:t>
                </w:r>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313475"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EndPr/>
              <w:sdtContent>
                <w:proofErr w:type="spellStart"/>
                <w:r w:rsidR="00E106CF">
                  <w:t>Worasom</w:t>
                </w:r>
                <w:proofErr w:type="spellEnd"/>
                <w:r w:rsidR="00E106CF">
                  <w:t xml:space="preserve"> </w:t>
                </w:r>
                <w:proofErr w:type="spellStart"/>
                <w:r w:rsidR="00E106CF">
                  <w:t>Kundhikanjana</w:t>
                </w:r>
                <w:proofErr w:type="spellEnd"/>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7DC58F"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2" w:name="_Toc41207538"/>
      <w:r>
        <w:lastRenderedPageBreak/>
        <w:t>Key Messages</w:t>
      </w:r>
      <w:bookmarkEnd w:id="2"/>
    </w:p>
    <w:p w14:paraId="0D210D9F" w14:textId="5E8A09C0"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F82455">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F82455">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F82455">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F82455">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F82455">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F82455">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F82455">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F82455">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F82455">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F82455">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F82455">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F82455">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F82455">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F82455">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F82455">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F82455">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F82455">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F82455">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F82455">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F82455">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F82455">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F82455">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3" w:name="_Toc41207539"/>
      <w:r w:rsidR="00727F2D">
        <w:t>About Chiang Mai</w:t>
      </w:r>
      <w:bookmarkEnd w:id="3"/>
    </w:p>
    <w:p w14:paraId="658FA49D" w14:textId="31B244E3" w:rsidR="006335B0" w:rsidRDefault="006335B0" w:rsidP="006335B0">
      <w:pPr>
        <w:pStyle w:val="Heading2"/>
      </w:pPr>
      <w:r>
        <w:t xml:space="preserve"> </w:t>
      </w:r>
      <w:bookmarkStart w:id="4" w:name="_Toc41207540"/>
      <w:r>
        <w:t>Geography</w:t>
      </w:r>
      <w:bookmarkEnd w:id="4"/>
    </w:p>
    <w:p w14:paraId="69C53822" w14:textId="23C4709B" w:rsidR="006C5FE0" w:rsidRPr="00117BC3" w:rsidRDefault="00117BC3" w:rsidP="00117BC3">
      <w:pPr>
        <w:rPr>
          <w:lang w:bidi="th-TH"/>
        </w:rPr>
      </w:pPr>
      <w:r>
        <w:t>Chiang Mai one of the biggest cit</w:t>
      </w:r>
      <w:r w:rsidR="00D840BB">
        <w:t>ies</w:t>
      </w:r>
      <w:r>
        <w:t xml:space="preserve"> in the northern part of Thailand.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shows a map of Chiang Mai and the surrounding province. Chiang Mai 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located </w:t>
      </w:r>
      <w:r w:rsidR="00D840BB">
        <w:rPr>
          <w:lang w:bidi="th-TH"/>
        </w:rPr>
        <w:t>i</w:t>
      </w:r>
      <w:r w:rsidR="00E07707">
        <w:rPr>
          <w:lang w:bidi="th-TH"/>
        </w:rPr>
        <w:t xml:space="preserve">n the northeastern direction. China is in the north with </w:t>
      </w:r>
      <w:proofErr w:type="spellStart"/>
      <w:r w:rsidR="00E07707">
        <w:rPr>
          <w:lang w:bidi="th-TH"/>
        </w:rPr>
        <w:t>Yunan</w:t>
      </w:r>
      <w:proofErr w:type="spellEnd"/>
      <w:r w:rsidR="00E07707">
        <w:rPr>
          <w:lang w:bidi="th-TH"/>
        </w:rPr>
        <w:t xml:space="preserve"> as the nearest big city. These </w:t>
      </w:r>
      <w:proofErr w:type="gramStart"/>
      <w:r w:rsidR="00E07707">
        <w:rPr>
          <w:lang w:bidi="th-TH"/>
        </w:rPr>
        <w:t>neighbors</w:t>
      </w:r>
      <w:proofErr w:type="gramEnd"/>
      <w:r w:rsidR="00E07707">
        <w:rPr>
          <w:lang w:bidi="th-TH"/>
        </w:rPr>
        <w:t xml:space="preserve"> countries still practice agricultural burning, which could be a contribut</w:t>
      </w:r>
      <w:r w:rsidR="00D840BB">
        <w:rPr>
          <w:lang w:bidi="th-TH"/>
        </w:rPr>
        <w:t>ing</w:t>
      </w:r>
      <w:r w:rsidR="00E07707">
        <w:rPr>
          <w:lang w:bidi="th-TH"/>
        </w:rPr>
        <w:t xml:space="preserve"> factor for air pollutions.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9A43679" w:rsidR="00273B1F" w:rsidRDefault="004D3156" w:rsidP="004D3156">
      <w:pPr>
        <w:pStyle w:val="Caption"/>
      </w:pPr>
      <w:bookmarkStart w:id="5" w:name="_Ref40605335"/>
      <w:r>
        <w:t xml:space="preserve">Figure </w:t>
      </w:r>
      <w:r w:rsidR="00F82455">
        <w:fldChar w:fldCharType="begin"/>
      </w:r>
      <w:r w:rsidR="00F82455">
        <w:instrText xml:space="preserve"> SEQ Figure \* ARABIC </w:instrText>
      </w:r>
      <w:r w:rsidR="00F82455">
        <w:fldChar w:fldCharType="separate"/>
      </w:r>
      <w:r w:rsidR="000A44DF">
        <w:rPr>
          <w:noProof/>
        </w:rPr>
        <w:t>1</w:t>
      </w:r>
      <w:r w:rsidR="00F82455">
        <w:rPr>
          <w:noProof/>
        </w:rPr>
        <w:fldChar w:fldCharType="end"/>
      </w:r>
      <w:bookmarkEnd w:id="5"/>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08B36160" w:rsidR="006C5FE0" w:rsidRDefault="006C5FE0" w:rsidP="002B034C">
      <w:pPr>
        <w:rPr>
          <w:lang w:bidi="th-TH"/>
        </w:rPr>
      </w:pPr>
      <w:r>
        <w:t xml:space="preserve">Notice that Chiang Mai is a valley surrounded by high </w:t>
      </w:r>
      <w:r>
        <w:rPr>
          <w:lang w:bidi="th-TH"/>
        </w:rPr>
        <w:t>mountain ranges, thus stagnant air and extreme weather patterns could have a multiplication effect on the existing air pollution problems.</w:t>
      </w:r>
    </w:p>
    <w:p w14:paraId="7EEEA880" w14:textId="77777777" w:rsidR="006C5FE0" w:rsidRDefault="006C5FE0" w:rsidP="002B034C">
      <w:pPr>
        <w:rPr>
          <w:lang w:bidi="th-TH"/>
        </w:rPr>
      </w:pPr>
    </w:p>
    <w:p w14:paraId="7513776A" w14:textId="5DD0F3AB" w:rsidR="002B034C" w:rsidRDefault="002B034C" w:rsidP="002B034C">
      <w:pPr>
        <w:rPr>
          <w:lang w:bidi="th-TH"/>
        </w:rPr>
      </w:pPr>
      <w:r>
        <w:t>There are four power plants in Chiang Mai neighbor provinces</w:t>
      </w:r>
      <w:r w:rsidR="006B0CC2">
        <w:t xml:space="preserve"> as shown as red dots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6B0CC2">
        <w:t>.</w:t>
      </w:r>
      <w:r>
        <w:t xml:space="preserve"> The controversial coal power plant is in Mae </w:t>
      </w:r>
      <w:proofErr w:type="spellStart"/>
      <w:r>
        <w:t>Moh</w:t>
      </w:r>
      <w:proofErr w:type="spellEnd"/>
      <w:r>
        <w:t>, Lampang, which is about 50</w:t>
      </w:r>
      <w:r>
        <w:rPr>
          <w:rFonts w:hint="cs"/>
          <w:cs/>
          <w:lang w:bidi="th-TH"/>
        </w:rPr>
        <w:t xml:space="preserve"> </w:t>
      </w:r>
      <w:r>
        <w:rPr>
          <w:lang w:bidi="th-TH"/>
        </w:rPr>
        <w:t>km. Th</w:t>
      </w:r>
      <w:r w:rsidR="00D840BB">
        <w:rPr>
          <w:lang w:bidi="th-TH"/>
        </w:rPr>
        <w:t>ese</w:t>
      </w:r>
      <w:r>
        <w:rPr>
          <w:lang w:bidi="th-TH"/>
        </w:rPr>
        <w:t xml:space="preserve"> power plants used to cause air pollution problem</w:t>
      </w:r>
      <w:r w:rsidR="00D840BB">
        <w:rPr>
          <w:lang w:bidi="th-TH"/>
        </w:rPr>
        <w:t>s</w:t>
      </w:r>
      <w:r>
        <w:rPr>
          <w:lang w:bidi="th-TH"/>
        </w:rPr>
        <w:t xml:space="preserve"> especially sulfur dioxide pollutants.  Currently, the Electricity </w:t>
      </w:r>
      <w:r>
        <w:rPr>
          <w:lang w:bidi="th-TH"/>
        </w:rPr>
        <w:lastRenderedPageBreak/>
        <w:t xml:space="preserve">Generating Authority of Thailand states that this problem has been resolved by adding </w:t>
      </w:r>
      <w:r w:rsidR="00D840BB">
        <w:rPr>
          <w:lang w:bidi="th-TH"/>
        </w:rPr>
        <w:t xml:space="preserve">an </w:t>
      </w:r>
      <w:r>
        <w:rPr>
          <w:lang w:bidi="th-TH"/>
        </w:rPr>
        <w:t xml:space="preserve">air filtration system </w:t>
      </w:r>
      <w:r w:rsidR="00D840BB">
        <w:rPr>
          <w:lang w:bidi="th-TH"/>
        </w:rPr>
        <w:t>from</w:t>
      </w:r>
      <w:r>
        <w:rPr>
          <w:lang w:bidi="th-TH"/>
        </w:rPr>
        <w:t xml:space="preserve"> 1995 – 1998.</w:t>
      </w:r>
      <w:r w:rsidR="00DB36D1">
        <w:rPr>
          <w:lang w:bidi="th-TH"/>
        </w:rPr>
        <w:t xml:space="preserve"> </w:t>
      </w:r>
      <w:r>
        <w:rPr>
          <w:lang w:bidi="th-TH"/>
        </w:rPr>
        <w:t xml:space="preserve">The other three power plants are oil and natural gas power plants. </w:t>
      </w:r>
    </w:p>
    <w:p w14:paraId="35DF4651" w14:textId="51996DF6" w:rsidR="006B0CC2" w:rsidRDefault="006B0CC2" w:rsidP="002B034C">
      <w:pPr>
        <w:rPr>
          <w:lang w:bidi="th-TH"/>
        </w:rPr>
      </w:pPr>
    </w:p>
    <w:p w14:paraId="061C5CB9" w14:textId="0FAF2625" w:rsidR="006B0CC2" w:rsidRPr="002B034C" w:rsidRDefault="006B0CC2" w:rsidP="002B034C">
      <w:pPr>
        <w:rPr>
          <w:cs/>
          <w:lang w:bidi="th-TH"/>
        </w:rPr>
      </w:pPr>
      <w:r>
        <w:rPr>
          <w:lang w:bidi="th-TH"/>
        </w:rPr>
        <w:t xml:space="preserve">The closet industrial complex is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It is 25 km away from downtown Chiang Mai. The type of industries in this region </w:t>
      </w:r>
      <w:r w:rsidR="00D840BB">
        <w:t>is</w:t>
      </w:r>
      <w:r>
        <w:t xml:space="preserve"> food, sugar</w:t>
      </w:r>
      <w:r w:rsidR="00D840BB">
        <w:t>,</w:t>
      </w:r>
      <w:r>
        <w:t xml:space="preserve"> and jewelry industries. There are also electronics industries.  </w:t>
      </w:r>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6" w:name="_Toc41207541"/>
      <w:r w:rsidR="00273B1F">
        <w:t xml:space="preserve">Pollution </w:t>
      </w:r>
      <w:r w:rsidR="00EE3E33">
        <w:t>M</w:t>
      </w:r>
      <w:r w:rsidR="00273B1F">
        <w:t>onitoring Stations</w:t>
      </w:r>
      <w:bookmarkEnd w:id="6"/>
    </w:p>
    <w:p w14:paraId="3C3ABB2A" w14:textId="6873E5E3"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and </w:t>
      </w:r>
      <w:r>
        <w:fldChar w:fldCharType="begin"/>
      </w:r>
      <w:r>
        <w:instrText xml:space="preserve"> REF _Ref40607319 \h </w:instrText>
      </w:r>
      <w:r>
        <w:fldChar w:fldCharType="separate"/>
      </w:r>
      <w:r w:rsidR="00D959D6">
        <w:rPr>
          <w:b/>
          <w:bCs/>
        </w:rPr>
        <w:t>Error! Reference source not found.</w:t>
      </w:r>
      <w:r>
        <w:fldChar w:fldCharType="end"/>
      </w:r>
      <w:r>
        <w:t xml:space="preserve"> are maps of the pollution monitoring stations. In Thailand, the Pollution Control Department (PCD) is in charge of monitoring pollutions. PCD has two monitoring stations both</w:t>
      </w:r>
      <w:r w:rsidR="006C5FE0">
        <w:t xml:space="preserve"> in the downtown area</w:t>
      </w:r>
      <w:r w:rsidR="00E0103C">
        <w:t xml:space="preserve"> shown as magenta 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E0103C">
        <w:t xml:space="preserve"> and</w:t>
      </w:r>
      <w:r w:rsidR="006C5FE0">
        <w:t>.</w:t>
      </w:r>
      <w:r w:rsidR="00B90035">
        <w:t xml:space="preserve"> The station in the north is near the City Hall, and the station in the south is </w:t>
      </w:r>
      <w:r w:rsidR="003D229E">
        <w:t>by</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w:t>
      </w:r>
      <w:r w:rsidR="00983A2D">
        <w:t xml:space="preserve"> </w:t>
      </w:r>
      <w:r w:rsidR="006C5FE0">
        <w:t xml:space="preserve"> </w:t>
      </w:r>
      <w:r w:rsidR="00DB36D1">
        <w:t>These stations start collecting the data since June, 1995 with measurement of 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 pollutant (</w:t>
      </w:r>
      <w:r w:rsidR="00DB36D1" w:rsidRPr="00DB36D1">
        <w:t>PM10</w:t>
      </w:r>
      <w:r w:rsidR="00DB36D1">
        <w:t xml:space="preserve">). </w:t>
      </w:r>
      <w:r w:rsidR="00B90035">
        <w:t>These</w:t>
      </w:r>
      <w:r w:rsidR="00DB36D1">
        <w:t xml:space="preserve"> stations start</w:t>
      </w:r>
      <w:r w:rsidR="00B90035">
        <w:t>ed</w:t>
      </w:r>
      <w:r w:rsidR="00DB36D1">
        <w:t xml:space="preserve"> monitoring small particle pollution</w:t>
      </w:r>
      <w:r w:rsidR="00B90035">
        <w:t xml:space="preserve"> </w:t>
      </w:r>
      <w:r w:rsidR="00DB36D1">
        <w:t>(PM2.5)</w:t>
      </w:r>
      <w:r w:rsidR="00B90035">
        <w:t xml:space="preserve"> at different times in mid-20</w:t>
      </w:r>
      <w:r w:rsidR="003732F2">
        <w:t>05</w:t>
      </w:r>
      <w:r w:rsidR="00B90035">
        <w:t xml:space="preserve"> (</w:t>
      </w:r>
      <w:proofErr w:type="spellStart"/>
      <w:r w:rsidR="00B90035" w:rsidRPr="00B90035">
        <w:t>Yupparaj</w:t>
      </w:r>
      <w:proofErr w:type="spellEnd"/>
      <w:r w:rsidR="00B90035" w:rsidRPr="00B90035">
        <w:t xml:space="preserve"> </w:t>
      </w:r>
      <w:proofErr w:type="spellStart"/>
      <w:r w:rsidR="00B90035" w:rsidRPr="00B90035">
        <w:t>Wittayalai</w:t>
      </w:r>
      <w:proofErr w:type="spellEnd"/>
      <w:r w:rsidR="00B90035" w:rsidRPr="00B90035">
        <w:t xml:space="preserve"> School</w:t>
      </w:r>
      <w:r w:rsidR="00B90035">
        <w:t xml:space="preserve"> station) and mid-2016 (City Hall station).</w:t>
      </w:r>
      <w:r w:rsidR="00DB36D1">
        <w:t xml:space="preserve"> </w:t>
      </w:r>
      <w:r w:rsidR="00B90035">
        <w:t xml:space="preserve"> Because </w:t>
      </w:r>
      <w:r w:rsidR="00D840BB">
        <w:t xml:space="preserve">the </w:t>
      </w:r>
      <w:r w:rsidR="00B90035">
        <w:t xml:space="preserve">major air pollution problem in Chiang Mai </w:t>
      </w:r>
      <w:r w:rsidR="003D229E">
        <w:t>is from</w:t>
      </w:r>
      <w:r w:rsidR="00B90035">
        <w:t xml:space="preserve"> small particle pollution. We will focus</w:t>
      </w:r>
      <w:r w:rsidR="00FE6046">
        <w:t xml:space="preserve"> on analyzing the data from</w:t>
      </w:r>
      <w:r w:rsidR="00B90035">
        <w:t xml:space="preserve"> </w:t>
      </w:r>
      <w:proofErr w:type="spellStart"/>
      <w:r w:rsidR="00FE6046" w:rsidRPr="00B90035">
        <w:t>Yupparaj</w:t>
      </w:r>
      <w:proofErr w:type="spellEnd"/>
      <w:r w:rsidR="00FE6046" w:rsidRPr="00B90035">
        <w:t xml:space="preserve"> </w:t>
      </w:r>
      <w:proofErr w:type="spellStart"/>
      <w:r w:rsidR="00FE6046" w:rsidRPr="00B90035">
        <w:t>Wittayalai</w:t>
      </w:r>
      <w:proofErr w:type="spellEnd"/>
      <w:r w:rsidR="00FE6046" w:rsidRPr="00B90035">
        <w:t xml:space="preserve"> School</w:t>
      </w:r>
      <w:r w:rsidR="00FE6046">
        <w:t xml:space="preserve"> station.</w:t>
      </w:r>
    </w:p>
    <w:p w14:paraId="01D12057" w14:textId="77777777" w:rsidR="00FE6046" w:rsidRDefault="00FE6046" w:rsidP="00527626"/>
    <w:p w14:paraId="2B2E911D" w14:textId="7406441F"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4E36A4">
        <w:t xml:space="preserve"> and</w:t>
      </w:r>
      <w:r w:rsidR="00525AD6">
        <w:t xml:space="preserve">. </w:t>
      </w:r>
      <w:r>
        <w:t xml:space="preserve">These stations focus on measuring the particle pollutions, i.e. PM2.5 and PM10. </w:t>
      </w:r>
      <w:r w:rsidR="00525AD6">
        <w:t>So far</w:t>
      </w:r>
      <w:r>
        <w:t>,</w:t>
      </w:r>
      <w:r w:rsidR="00525AD6">
        <w:t xml:space="preserve"> there are about 40 monitoring stations across the downtown area and outside the city</w:t>
      </w:r>
      <w:r>
        <w:t xml:space="preserve">. These stations can provide </w:t>
      </w:r>
      <w:r w:rsidR="0004217C">
        <w:t xml:space="preserve">a </w:t>
      </w:r>
      <w:r>
        <w:t xml:space="preserve">spatial </w:t>
      </w:r>
      <w:r w:rsidR="00D840BB">
        <w:t>map</w:t>
      </w:r>
      <w:r>
        <w:t xml:space="preserve"> of the pollutions and their relationship with local traffic.</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53D8672F" w:rsidR="00273B1F" w:rsidRDefault="005D756B" w:rsidP="005D756B">
      <w:pPr>
        <w:pStyle w:val="Caption"/>
      </w:pPr>
      <w:bookmarkStart w:id="7" w:name="_Ref40607318"/>
      <w:r>
        <w:t xml:space="preserve">Figure </w:t>
      </w:r>
      <w:r w:rsidR="00F82455">
        <w:fldChar w:fldCharType="begin"/>
      </w:r>
      <w:r w:rsidR="00F82455">
        <w:instrText xml:space="preserve"> SEQ Figure \* ARABIC </w:instrText>
      </w:r>
      <w:r w:rsidR="00F82455">
        <w:fldChar w:fldCharType="separate"/>
      </w:r>
      <w:r w:rsidR="000A44DF">
        <w:rPr>
          <w:noProof/>
        </w:rPr>
        <w:t>2</w:t>
      </w:r>
      <w:r w:rsidR="00F82455">
        <w:rPr>
          <w:noProof/>
        </w:rPr>
        <w:fldChar w:fldCharType="end"/>
      </w:r>
      <w:bookmarkEnd w:id="7"/>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8" w:name="_Ref40596623"/>
      <w:bookmarkStart w:id="9" w:name="_Toc41207542"/>
      <w:r>
        <w:t xml:space="preserve">Air </w:t>
      </w:r>
      <w:r w:rsidR="00BE5AD0">
        <w:t xml:space="preserve">Pollutions </w:t>
      </w:r>
      <w:bookmarkEnd w:id="8"/>
      <w:r w:rsidR="00923B0F">
        <w:t>Data</w:t>
      </w:r>
      <w:bookmarkEnd w:id="9"/>
      <w:r w:rsidR="00923B0F">
        <w:t xml:space="preserve"> </w:t>
      </w:r>
    </w:p>
    <w:p w14:paraId="60735230" w14:textId="3588FC8B" w:rsidR="003B50D8" w:rsidRDefault="005829FC" w:rsidP="004F4F82">
      <w:pPr>
        <w:pStyle w:val="Heading2"/>
      </w:pPr>
      <w:bookmarkStart w:id="10" w:name="_Toc41207543"/>
      <w:r>
        <w:t>Air Pollution Overtime</w:t>
      </w:r>
      <w:bookmarkEnd w:id="10"/>
      <w:r>
        <w:t xml:space="preserve"> </w:t>
      </w:r>
    </w:p>
    <w:p w14:paraId="72188B52" w14:textId="135742F4"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from </w:t>
      </w:r>
      <w:proofErr w:type="spellStart"/>
      <w:r w:rsidRPr="00B90035">
        <w:t>Yupparaj</w:t>
      </w:r>
      <w:proofErr w:type="spellEnd"/>
      <w:r w:rsidRPr="00B90035">
        <w:t xml:space="preserve"> </w:t>
      </w:r>
      <w:proofErr w:type="spellStart"/>
      <w:r w:rsidRPr="00B90035">
        <w:t>Wittayalai</w:t>
      </w:r>
      <w:proofErr w:type="spellEnd"/>
      <w:r w:rsidRPr="00B90035">
        <w:t xml:space="preserve">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with the worse value for PM2.5, PM10</w:t>
      </w:r>
      <w:r w:rsidR="00D840BB">
        <w:t>,</w:t>
      </w:r>
      <w:r>
        <w:t xml:space="preserve"> and O</w:t>
      </w:r>
      <w:r w:rsidRPr="003B50D8">
        <w:rPr>
          <w:vertAlign w:val="subscript"/>
        </w:rPr>
        <w:t>3</w:t>
      </w:r>
      <w:r>
        <w:t xml:space="preserve"> accordingly. These values often exceed </w:t>
      </w:r>
      <w:r w:rsidR="00D840BB">
        <w:t xml:space="preserve">an </w:t>
      </w:r>
      <w:r>
        <w:t xml:space="preserve">unhealthy level (AQI=150) and sometimes reach </w:t>
      </w:r>
      <w:r w:rsidR="00D840BB">
        <w:t xml:space="preserve">a </w:t>
      </w:r>
      <w:r>
        <w:t>very unhealthy level (AQI&gt;200)</w:t>
      </w:r>
      <w:r w:rsidR="00427790">
        <w:t xml:space="preserve"> in winter</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the pollution levels are well within the good-moderate limit.</w:t>
      </w:r>
      <w:r w:rsidR="003732F2">
        <w:t xml:space="preserve"> </w:t>
      </w:r>
    </w:p>
    <w:p w14:paraId="13460B50" w14:textId="0F5E9329" w:rsidR="00A2127C" w:rsidRDefault="00AC728A" w:rsidP="00A2127C">
      <w:pPr>
        <w:pStyle w:val="Heading1"/>
        <w:numPr>
          <w:ilvl w:val="0"/>
          <w:numId w:val="0"/>
        </w:numPr>
      </w:pPr>
      <w:bookmarkStart w:id="11"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11"/>
    </w:p>
    <w:p w14:paraId="4CE99886" w14:textId="2953C825" w:rsidR="00612BBC" w:rsidRDefault="00A2127C" w:rsidP="00612BBC">
      <w:pPr>
        <w:pStyle w:val="Caption"/>
      </w:pPr>
      <w:bookmarkStart w:id="12" w:name="_Ref40615546"/>
      <w:r>
        <w:t xml:space="preserve">Figure </w:t>
      </w:r>
      <w:r w:rsidR="00F82455">
        <w:fldChar w:fldCharType="begin"/>
      </w:r>
      <w:r w:rsidR="00F82455">
        <w:instrText xml:space="preserve"> SEQ Figure \* ARABIC </w:instrText>
      </w:r>
      <w:r w:rsidR="00F82455">
        <w:fldChar w:fldCharType="separate"/>
      </w:r>
      <w:r w:rsidR="000A44DF">
        <w:rPr>
          <w:noProof/>
        </w:rPr>
        <w:t>3</w:t>
      </w:r>
      <w:r w:rsidR="00F82455">
        <w:rPr>
          <w:noProof/>
        </w:rPr>
        <w:fldChar w:fldCharType="end"/>
      </w:r>
      <w:bookmarkEnd w:id="12"/>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3732F2">
        <w:t>.</w:t>
      </w:r>
      <w:r w:rsidR="002A0A14">
        <w:t xml:space="preserve"> The pollution levels have </w:t>
      </w:r>
      <w:r w:rsidR="00D840BB">
        <w:t xml:space="preserve">a </w:t>
      </w:r>
      <w:r w:rsidR="002A0A14">
        <w:t>seasonal pattern with high values in winter.</w:t>
      </w:r>
      <w:r w:rsidR="003732F2">
        <w:t xml:space="preserve"> In 2011, 201</w:t>
      </w:r>
      <w:r w:rsidR="007542D1">
        <w:t>6</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2C831CA9" w:rsidR="003732F2" w:rsidRDefault="003732F2" w:rsidP="003732F2">
      <w:r>
        <w:t xml:space="preserve">Note that, for PM2.5, the data is missing between 2007 and 2011. Including the PM2.5 before 2007 could affect the accuracy of the model, thus the values after 2011 should be used for modeling. Alternatively, one could build a model for PM10 and infer PM2.5 from the PM10 value. </w:t>
      </w:r>
      <w:r w:rsidR="008D350B">
        <w:t>Interestingly, in 2011, 2017</w:t>
      </w:r>
      <w:r w:rsidR="00D840BB">
        <w:t>,</w:t>
      </w:r>
      <w:r w:rsidR="008D350B">
        <w:t xml:space="preserve"> and 2018 the air pollution levels for PM2.5, PM10</w:t>
      </w:r>
      <w:r w:rsidR="00D840BB">
        <w:t>,</w:t>
      </w:r>
      <w:r w:rsidR="008D350B">
        <w:t xml:space="preserve"> and O</w:t>
      </w:r>
      <w:r w:rsidR="008D350B" w:rsidRPr="00C74960">
        <w:rPr>
          <w:vertAlign w:val="subscript"/>
        </w:rPr>
        <w:t>3</w:t>
      </w:r>
      <w:r w:rsidR="008D350B">
        <w:t xml:space="preserve"> are noticeably lower. Thes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13"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13"/>
    </w:p>
    <w:p w14:paraId="7307BDC3" w14:textId="4430F0A0" w:rsidR="00A2127C" w:rsidRDefault="00A2127C" w:rsidP="00A2127C">
      <w:pPr>
        <w:pStyle w:val="Caption"/>
      </w:pPr>
      <w:bookmarkStart w:id="14" w:name="_Ref40615548"/>
      <w:r>
        <w:t xml:space="preserve">Figure </w:t>
      </w:r>
      <w:r w:rsidR="00F82455">
        <w:fldChar w:fldCharType="begin"/>
      </w:r>
      <w:r w:rsidR="00F82455">
        <w:instrText xml:space="preserve"> SEQ Figure \* ARABIC </w:instrText>
      </w:r>
      <w:r w:rsidR="00F82455">
        <w:fldChar w:fldCharType="separate"/>
      </w:r>
      <w:r w:rsidR="000A44DF">
        <w:rPr>
          <w:noProof/>
        </w:rPr>
        <w:t>4</w:t>
      </w:r>
      <w:r w:rsidR="00F82455">
        <w:rPr>
          <w:noProof/>
        </w:rPr>
        <w:fldChar w:fldCharType="end"/>
      </w:r>
      <w:bookmarkEnd w:id="14"/>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proofErr w:type="spellStart"/>
      <w:r w:rsidR="00C74960" w:rsidRPr="00B90035">
        <w:t>Yupparaj</w:t>
      </w:r>
      <w:proofErr w:type="spellEnd"/>
      <w:r w:rsidR="00C74960" w:rsidRPr="00B90035">
        <w:t xml:space="preserve"> </w:t>
      </w:r>
      <w:proofErr w:type="spellStart"/>
      <w:r w:rsidR="00C74960" w:rsidRPr="00B90035">
        <w:t>Wittayalai</w:t>
      </w:r>
      <w:proofErr w:type="spellEnd"/>
      <w:r w:rsidR="00C74960" w:rsidRPr="00B90035">
        <w:t xml:space="preserve"> School</w:t>
      </w:r>
      <w:r w:rsidR="00C74960">
        <w:t xml:space="preserve"> station</w:t>
      </w:r>
      <w:r w:rsidR="00612BBC">
        <w:t xml:space="preserve">. The horizontal yellow and red lines indicate the transition to moderate and unhealthy levels accordingly. </w:t>
      </w:r>
    </w:p>
    <w:p w14:paraId="43BECB18" w14:textId="77777777" w:rsidR="003656D7" w:rsidRDefault="003656D7" w:rsidP="00427790"/>
    <w:p w14:paraId="2C7D5C11" w14:textId="7A0F7E7D" w:rsidR="006A2064" w:rsidRDefault="006A2064" w:rsidP="00F96C1A"/>
    <w:p w14:paraId="42AD8168" w14:textId="650B53F8" w:rsidR="00A75E4B" w:rsidRPr="00CF6400" w:rsidRDefault="00A75E4B" w:rsidP="00A75E4B">
      <w:pPr>
        <w:pStyle w:val="Heading2"/>
      </w:pPr>
      <w:bookmarkStart w:id="15" w:name="_Toc41207546"/>
      <w:r>
        <w:t>Winter Season</w:t>
      </w:r>
      <w:bookmarkEnd w:id="15"/>
    </w:p>
    <w:p w14:paraId="1ED9198E" w14:textId="211EC2E8" w:rsidR="008D350B" w:rsidRDefault="00070ACB" w:rsidP="003732F2">
      <w:r>
        <w:t>Official winter season start on a different day every year. Here, we define our winter months</w:t>
      </w:r>
      <w:r w:rsidR="008E0E5D">
        <w:t xml:space="preserve"> from the seasonal pattern of </w:t>
      </w:r>
      <w:r w:rsidR="00D840BB">
        <w:t>PM2.5 level</w:t>
      </w:r>
      <w:r w:rsidR="008E0E5D">
        <w:t xml:space="preserve">. </w:t>
      </w:r>
      <w:r w:rsidR="008E0E5D">
        <w:fldChar w:fldCharType="begin"/>
      </w:r>
      <w:r w:rsidR="008E0E5D">
        <w:instrText xml:space="preserve"> REF _Ref41206672 \h </w:instrText>
      </w:r>
      <w:r w:rsidR="008E0E5D">
        <w:fldChar w:fldCharType="separate"/>
      </w:r>
      <w:r w:rsidR="00D959D6">
        <w:t xml:space="preserve">Figure </w:t>
      </w:r>
      <w:r w:rsidR="00D959D6">
        <w:rPr>
          <w:noProof/>
        </w:rPr>
        <w:t>5</w:t>
      </w:r>
      <w:r w:rsidR="008E0E5D">
        <w:fldChar w:fldCharType="end"/>
      </w:r>
      <w:r w:rsidR="008E0E5D">
        <w:t xml:space="preserve"> plots the daily average of PM2.5 levels for </w:t>
      </w:r>
      <w:r w:rsidR="00D840BB">
        <w:t xml:space="preserve">a </w:t>
      </w:r>
      <w:r w:rsidR="008E0E5D">
        <w:t>different year. The solid blue line is the average of the same day of year for different years. This average value exceeds the</w:t>
      </w:r>
      <w:r>
        <w:t xml:space="preserve"> </w:t>
      </w:r>
      <w:r w:rsidR="005F2325">
        <w:t>healthy</w:t>
      </w:r>
      <w:r>
        <w:t xml:space="preserve"> limit</w:t>
      </w:r>
      <w:r w:rsidR="008E0E5D">
        <w:t xml:space="preserve"> between December and April</w:t>
      </w:r>
      <w:r>
        <w:t xml:space="preserve">. </w:t>
      </w:r>
      <w:r w:rsidR="008E0E5D">
        <w:t>We define the winter season to be between 1sth December and April 30</w:t>
      </w:r>
      <w:r w:rsidR="008E0E5D" w:rsidRPr="008E0E5D">
        <w:rPr>
          <w:vertAlign w:val="superscript"/>
        </w:rPr>
        <w:t>th</w:t>
      </w:r>
      <w:r w:rsidR="008E0E5D">
        <w:t>. This season will be used to calculate the yearly trends in the later part of the report.</w:t>
      </w:r>
      <w:r w:rsidR="00B43730">
        <w:t xml:space="preserve"> </w:t>
      </w:r>
      <w:r w:rsidR="008E0E5D">
        <w:t xml:space="preserve">Moreover, the average seasonal pattern in </w:t>
      </w:r>
      <w:r w:rsidR="008E0E5D">
        <w:fldChar w:fldCharType="begin"/>
      </w:r>
      <w:r w:rsidR="008E0E5D">
        <w:instrText xml:space="preserve"> REF _Ref41206672 \h </w:instrText>
      </w:r>
      <w:r w:rsidR="008E0E5D">
        <w:fldChar w:fldCharType="separate"/>
      </w:r>
      <w:r w:rsidR="00D959D6">
        <w:t xml:space="preserve">Figure </w:t>
      </w:r>
      <w:r w:rsidR="00D959D6">
        <w:rPr>
          <w:noProof/>
        </w:rPr>
        <w:t>5</w:t>
      </w:r>
      <w:r w:rsidR="008E0E5D">
        <w:fldChar w:fldCharType="end"/>
      </w:r>
      <w:r w:rsidR="008E0E5D">
        <w:t xml:space="preserve"> will be compared with the wind and hotspots pattern in </w:t>
      </w:r>
      <w:r w:rsidR="008E0E5D">
        <w:fldChar w:fldCharType="begin"/>
      </w:r>
      <w:r w:rsidR="008E0E5D">
        <w:instrText xml:space="preserve"> REF _Ref41134072 \h </w:instrText>
      </w:r>
      <w:r w:rsidR="008E0E5D">
        <w:fldChar w:fldCharType="separate"/>
      </w:r>
      <w:r w:rsidR="00D959D6">
        <w:t xml:space="preserve">Figure </w:t>
      </w:r>
      <w:r w:rsidR="00D959D6">
        <w:rPr>
          <w:noProof/>
        </w:rPr>
        <w:t>8</w:t>
      </w:r>
      <w:r w:rsidR="008E0E5D">
        <w:fldChar w:fldCharType="end"/>
      </w:r>
      <w:r w:rsidR="008E0E5D">
        <w:t xml:space="preserve">, </w:t>
      </w:r>
      <w:r w:rsidR="008E0E5D">
        <w:fldChar w:fldCharType="begin"/>
      </w:r>
      <w:r w:rsidR="008E0E5D">
        <w:instrText xml:space="preserve"> REF _Ref41156477 \h </w:instrText>
      </w:r>
      <w:r w:rsidR="008E0E5D">
        <w:fldChar w:fldCharType="separate"/>
      </w:r>
      <w:r w:rsidR="00D959D6">
        <w:t xml:space="preserve">Figure </w:t>
      </w:r>
      <w:r w:rsidR="00D959D6">
        <w:rPr>
          <w:noProof/>
        </w:rPr>
        <w:t>10</w:t>
      </w:r>
      <w:r w:rsidR="008E0E5D">
        <w:fldChar w:fldCharType="end"/>
      </w:r>
      <w:r w:rsidR="008E0E5D">
        <w:t xml:space="preserve">, and </w:t>
      </w:r>
      <w:r w:rsidR="008E0E5D">
        <w:fldChar w:fldCharType="begin"/>
      </w:r>
      <w:r w:rsidR="008E0E5D">
        <w:instrText xml:space="preserve"> REF _Ref41207123 \h </w:instrText>
      </w:r>
      <w:r w:rsidR="008E0E5D">
        <w:fldChar w:fldCharType="separate"/>
      </w:r>
      <w:r w:rsidR="00D959D6">
        <w:t xml:space="preserve">Figure </w:t>
      </w:r>
      <w:r w:rsidR="00D959D6">
        <w:rPr>
          <w:noProof/>
        </w:rPr>
        <w:t>11</w:t>
      </w:r>
      <w:r w:rsidR="008E0E5D">
        <w:fldChar w:fldCharType="end"/>
      </w:r>
      <w:r w:rsidR="008E0E5D">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7CEDE013" w:rsidR="00B43730" w:rsidRDefault="00C316FD" w:rsidP="00C316FD">
      <w:pPr>
        <w:pStyle w:val="Caption"/>
      </w:pPr>
      <w:bookmarkStart w:id="16" w:name="_Ref41206672"/>
      <w:r>
        <w:t xml:space="preserve">Figure </w:t>
      </w:r>
      <w:r w:rsidR="00F82455">
        <w:fldChar w:fldCharType="begin"/>
      </w:r>
      <w:r w:rsidR="00F82455">
        <w:instrText xml:space="preserve"> SEQ Figure \* ARABIC </w:instrText>
      </w:r>
      <w:r w:rsidR="00F82455">
        <w:fldChar w:fldCharType="separate"/>
      </w:r>
      <w:r w:rsidR="000A44DF">
        <w:rPr>
          <w:noProof/>
        </w:rPr>
        <w:t>5</w:t>
      </w:r>
      <w:r w:rsidR="00F82455">
        <w:rPr>
          <w:noProof/>
        </w:rPr>
        <w:fldChar w:fldCharType="end"/>
      </w:r>
      <w:bookmarkEnd w:id="16"/>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reaches </w:t>
      </w:r>
      <w:r w:rsidR="00D840BB">
        <w:t xml:space="preserve">an </w:t>
      </w:r>
      <w:r w:rsidR="00AA03BB">
        <w:t xml:space="preserve">unhealthy limit </w:t>
      </w:r>
      <w:r w:rsidR="00C80495">
        <w:t xml:space="preserve">(horizontal red line) </w:t>
      </w:r>
      <w:r w:rsidR="00AA03BB">
        <w:t xml:space="preserve">between December – April. These defined the winter season in this report. </w:t>
      </w:r>
    </w:p>
    <w:p w14:paraId="3F9F60DE" w14:textId="61535DB1" w:rsidR="00CF6400" w:rsidRPr="00CF6400" w:rsidRDefault="00CF6400" w:rsidP="00CF6400">
      <w:pPr>
        <w:pStyle w:val="Heading2"/>
      </w:pPr>
      <w:bookmarkStart w:id="17" w:name="_Ref40622738"/>
      <w:bookmarkStart w:id="18" w:name="_Toc41207547"/>
      <w:r>
        <w:t>Air Pollution Overtime</w:t>
      </w:r>
      <w:bookmarkEnd w:id="17"/>
      <w:bookmarkEnd w:id="18"/>
      <w:r>
        <w:t xml:space="preserve"> </w:t>
      </w:r>
    </w:p>
    <w:p w14:paraId="60540947" w14:textId="36AD8353" w:rsidR="00CF6400" w:rsidRDefault="00CF6400" w:rsidP="00CF6400">
      <w:r>
        <w:t xml:space="preserve">For the reason justified in section </w:t>
      </w:r>
      <w:r>
        <w:fldChar w:fldCharType="begin"/>
      </w:r>
      <w:r>
        <w:instrText xml:space="preserve"> REF _Ref40621581 \n \h </w:instrText>
      </w:r>
      <w:r>
        <w:fldChar w:fldCharType="separate"/>
      </w:r>
      <w:r w:rsidR="00D959D6">
        <w:t>2.4</w:t>
      </w:r>
      <w:r>
        <w:fldChar w:fldCharType="end"/>
      </w:r>
      <w:r>
        <w:t>, PM10 level</w:t>
      </w:r>
      <w:r w:rsidR="008618B8">
        <w:t>s</w:t>
      </w:r>
      <w:r>
        <w:t xml:space="preserve"> can be used to </w:t>
      </w:r>
      <w:r w:rsidR="006A2064">
        <w:t xml:space="preserve">represent </w:t>
      </w:r>
      <w:r>
        <w:t>the trend of the pollution</w:t>
      </w:r>
      <w:r w:rsidR="00D840BB">
        <w:t xml:space="preserve"> level</w:t>
      </w:r>
      <w:r>
        <w:t xml:space="preserve"> over</w:t>
      </w:r>
      <w:r w:rsidR="00D840BB">
        <w:t xml:space="preserve"> </w:t>
      </w:r>
      <w:r w:rsidR="006A2064">
        <w:t>time</w:t>
      </w:r>
      <w:r>
        <w:t xml:space="preserve">. </w:t>
      </w:r>
      <w:r w:rsidR="006A2064">
        <w:fldChar w:fldCharType="begin"/>
      </w:r>
      <w:r w:rsidR="006A2064">
        <w:instrText xml:space="preserve"> REF _Ref40622758 \h </w:instrText>
      </w:r>
      <w:r w:rsidR="006A2064">
        <w:fldChar w:fldCharType="separate"/>
      </w:r>
      <w:r w:rsidR="00D959D6">
        <w:t xml:space="preserve">Figure </w:t>
      </w:r>
      <w:r w:rsidR="00D959D6">
        <w:rPr>
          <w:noProof/>
        </w:rPr>
        <w:t>6</w:t>
      </w:r>
      <w:r w:rsidR="006A2064">
        <w:fldChar w:fldCharType="end"/>
      </w:r>
      <w:r w:rsidR="006A2064">
        <w:t xml:space="preserve"> plot the </w:t>
      </w:r>
      <w:r w:rsidR="008618B8">
        <w:t xml:space="preserve">average </w:t>
      </w:r>
      <w:r w:rsidR="006A2064">
        <w:t>PM10 level</w:t>
      </w:r>
      <w:r w:rsidR="008618B8">
        <w:t xml:space="preserve">s during </w:t>
      </w:r>
      <w:r w:rsidR="00D840BB">
        <w:t xml:space="preserve">the </w:t>
      </w:r>
      <w:r w:rsidR="008618B8">
        <w:t>winter season over the year</w:t>
      </w:r>
      <w:r w:rsidR="006A2064">
        <w:t xml:space="preserve">. </w:t>
      </w:r>
      <w:r w:rsidR="008618B8">
        <w:t>A</w:t>
      </w:r>
      <w:r w:rsidR="006A2064">
        <w:t xml:space="preserve">lthough the average level </w:t>
      </w:r>
      <w:r w:rsidR="008618B8">
        <w:t xml:space="preserve">has </w:t>
      </w:r>
      <w:r w:rsidR="001928AC">
        <w:t>decrease</w:t>
      </w:r>
      <w:r w:rsidR="00D840BB">
        <w:t>d</w:t>
      </w:r>
      <w:r w:rsidR="001928AC">
        <w:t xml:space="preserve"> slightly from</w:t>
      </w:r>
      <w:r w:rsidR="006A2064">
        <w:t xml:space="preserve"> 1995</w:t>
      </w:r>
      <w:r w:rsidR="001928AC">
        <w:t xml:space="preserve">. The average from 2004 </w:t>
      </w:r>
      <w:r w:rsidR="00D840BB">
        <w:t xml:space="preserve">to </w:t>
      </w:r>
      <w:r w:rsidR="001928AC">
        <w:t>the average values fluctuates between 80 and 45, which are in a good AQI level. In short, this indicates no major improvement nor worsening of the situation. We emphasize that the low</w:t>
      </w:r>
      <w:r w:rsidR="005F2325">
        <w:t xml:space="preserve"> yearly</w:t>
      </w:r>
      <w:r w:rsidR="001928AC">
        <w:t xml:space="preserve"> average values are often misleading because they are much lower than the hourly or daily average values, which can reach </w:t>
      </w:r>
      <w:r w:rsidR="00D840BB">
        <w:t>an</w:t>
      </w:r>
      <w:r w:rsidR="001928AC">
        <w:t xml:space="preserve"> unhealthy limit. </w:t>
      </w:r>
    </w:p>
    <w:p w14:paraId="5A1C36EA" w14:textId="07738C26" w:rsidR="00726B43" w:rsidRDefault="00726B43" w:rsidP="00CF6400"/>
    <w:p w14:paraId="76D438CF" w14:textId="3993E3EA" w:rsidR="00726B43" w:rsidRDefault="00726B43" w:rsidP="00CF6400">
      <w:r>
        <w:t xml:space="preserve">Note that the years with low pollution level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by one number in </w:t>
      </w:r>
      <w:r>
        <w:fldChar w:fldCharType="begin"/>
      </w:r>
      <w:r>
        <w:instrText xml:space="preserve"> REF _Ref40622758 \h </w:instrText>
      </w:r>
      <w:r>
        <w:fldChar w:fldCharType="separate"/>
      </w:r>
      <w:r w:rsidR="00D959D6">
        <w:t xml:space="preserve">Figure </w:t>
      </w:r>
      <w:r w:rsidR="00D959D6">
        <w:rPr>
          <w:noProof/>
        </w:rPr>
        <w:t>6</w:t>
      </w:r>
      <w:r>
        <w:fldChar w:fldCharType="end"/>
      </w:r>
      <w:r>
        <w:t>. This is because the low number is from the winter 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7E31A712" w:rsidR="00CF6400" w:rsidRDefault="00CF6400" w:rsidP="00CF6400">
      <w:pPr>
        <w:pStyle w:val="Caption"/>
      </w:pPr>
      <w:bookmarkStart w:id="19" w:name="_Ref40622758"/>
      <w:bookmarkStart w:id="20" w:name="_Ref40622750"/>
      <w:r>
        <w:t xml:space="preserve">Figure </w:t>
      </w:r>
      <w:r w:rsidR="00F82455">
        <w:fldChar w:fldCharType="begin"/>
      </w:r>
      <w:r w:rsidR="00F82455">
        <w:instrText xml:space="preserve"> SEQ Figure \* ARABIC </w:instrText>
      </w:r>
      <w:r w:rsidR="00F82455">
        <w:fldChar w:fldCharType="separate"/>
      </w:r>
      <w:r w:rsidR="000A44DF">
        <w:rPr>
          <w:noProof/>
        </w:rPr>
        <w:t>6</w:t>
      </w:r>
      <w:r w:rsidR="00F82455">
        <w:rPr>
          <w:noProof/>
        </w:rPr>
        <w:fldChar w:fldCharType="end"/>
      </w:r>
      <w:bookmarkEnd w:id="19"/>
      <w:r>
        <w:t xml:space="preserve">: </w:t>
      </w:r>
      <w:r w:rsidR="00D840BB">
        <w:t xml:space="preserve">a </w:t>
      </w:r>
      <w:r w:rsidR="008618B8">
        <w:t xml:space="preserve">yearly </w:t>
      </w:r>
      <w:r>
        <w:t>average</w:t>
      </w:r>
      <w:r w:rsidR="008618B8">
        <w:t xml:space="preserve"> of</w:t>
      </w:r>
      <w:r>
        <w:t xml:space="preserve"> PM10 value for different winter year</w:t>
      </w:r>
      <w:r w:rsidR="00D840BB">
        <w:t>s</w:t>
      </w:r>
      <w:r>
        <w:t>. Winter year account</w:t>
      </w:r>
      <w:r w:rsidR="00D840BB">
        <w:t>s</w:t>
      </w:r>
      <w:r>
        <w:t xml:space="preserve"> for the data between </w:t>
      </w:r>
      <w:r w:rsidR="005F2325">
        <w:t>December</w:t>
      </w:r>
      <w:r>
        <w:t xml:space="preserve"> </w:t>
      </w:r>
      <w:r w:rsidR="005F2325">
        <w:t>and</w:t>
      </w:r>
      <w:r>
        <w:t xml:space="preserve"> April of the next year. For example</w:t>
      </w:r>
      <w:r w:rsidR="008618B8">
        <w:t>,</w:t>
      </w:r>
      <w:r>
        <w:t xml:space="preserve"> </w:t>
      </w:r>
      <w:r w:rsidR="00D840BB">
        <w:t xml:space="preserve">the </w:t>
      </w:r>
      <w:r>
        <w:t xml:space="preserve">winter year 2016 means the data between </w:t>
      </w:r>
      <w:r w:rsidR="005F2325">
        <w:t>December</w:t>
      </w:r>
      <w:r>
        <w:t xml:space="preserve">, 2016 </w:t>
      </w:r>
      <w:r w:rsidR="005F2325">
        <w:t>and</w:t>
      </w:r>
      <w:r>
        <w:t xml:space="preserve"> April 2017.</w:t>
      </w:r>
      <w:bookmarkEnd w:id="20"/>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inter</w:t>
      </w:r>
      <w:r w:rsidR="008F53C2">
        <w:t>s</w:t>
      </w:r>
      <w:r w:rsidR="00726B43">
        <w:t xml:space="preserve"> 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21" w:name="_Ref40621581"/>
      <w:bookmarkStart w:id="22" w:name="_Toc41207548"/>
      <w:r>
        <w:lastRenderedPageBreak/>
        <w:t>Correlation Between Pollutants</w:t>
      </w:r>
      <w:bookmarkEnd w:id="21"/>
      <w:bookmarkEnd w:id="22"/>
      <w:r>
        <w:t xml:space="preserve"> </w:t>
      </w:r>
    </w:p>
    <w:p w14:paraId="325553BA" w14:textId="7978E324" w:rsidR="00DF45D4" w:rsidRDefault="00DF45D4" w:rsidP="00DF45D4">
      <w:r>
        <w:t>Except for SO</w:t>
      </w:r>
      <w:r w:rsidRPr="003732F2">
        <w:rPr>
          <w:vertAlign w:val="subscript"/>
        </w:rPr>
        <w:t>2</w:t>
      </w:r>
      <w:r>
        <w:t xml:space="preserve">, the pollutions have </w:t>
      </w:r>
      <w:r w:rsidR="00D840BB">
        <w:t xml:space="preserve">a </w:t>
      </w:r>
      <w:r>
        <w:t>seasonal pattern with high value during winter (Oct – April</w:t>
      </w:r>
      <w:r w:rsidR="00D840BB">
        <w:t>),</w:t>
      </w:r>
      <w:r>
        <w:t xml:space="preserve"> and their levels are highly correlated. This is shown by the 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above 0.5. The same seasonal patterns and the high correlation coefficients indicate similar chemical composition of the air pollutions, which in turn suggests that air pollutions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3D374A75" w:rsidR="00DF45D4" w:rsidRDefault="00DF45D4" w:rsidP="00DF45D4">
      <w:pPr>
        <w:pStyle w:val="Caption"/>
      </w:pPr>
      <w:bookmarkStart w:id="23" w:name="_Ref40618501"/>
      <w:r>
        <w:t xml:space="preserve">Figure </w:t>
      </w:r>
      <w:r w:rsidR="00F82455">
        <w:fldChar w:fldCharType="begin"/>
      </w:r>
      <w:r w:rsidR="00F82455">
        <w:instrText xml:space="preserve"> SEQ Figure \* ARABIC </w:instrText>
      </w:r>
      <w:r w:rsidR="00F82455">
        <w:fldChar w:fldCharType="separate"/>
      </w:r>
      <w:r w:rsidR="000A44DF">
        <w:rPr>
          <w:noProof/>
        </w:rPr>
        <w:t>7</w:t>
      </w:r>
      <w:r w:rsidR="00F82455">
        <w:rPr>
          <w:noProof/>
        </w:rPr>
        <w:fldChar w:fldCharType="end"/>
      </w:r>
      <w:bookmarkEnd w:id="23"/>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5662B6FC" w:rsidR="00DF45D4" w:rsidRDefault="00DF45D4" w:rsidP="00DF45D4">
      <w:r>
        <w:t>The high correlation behavior among the pollutants also help</w:t>
      </w:r>
      <w:r w:rsidR="00D840BB">
        <w:t>s</w:t>
      </w:r>
      <w:r>
        <w:t xml:space="preserve"> infer the missing data. As mention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map can also be used to understand the spatial distribution of the particle pollutions.</w:t>
      </w:r>
    </w:p>
    <w:p w14:paraId="2BE0C6C3" w14:textId="468288A0" w:rsidR="00DF45D4" w:rsidRDefault="00DF45D4" w:rsidP="00DF45D4"/>
    <w:p w14:paraId="18C042B6" w14:textId="7D229A8D" w:rsidR="00DF45D4" w:rsidRDefault="00DF45D4" w:rsidP="00DF45D4">
      <w:r>
        <w:t>A closer look at the peak value of each pollutant indicate</w:t>
      </w:r>
      <w:r w:rsidR="00D840BB">
        <w:t>s</w:t>
      </w:r>
      <w:r>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 of different pollutants during </w:t>
      </w:r>
      <w:r w:rsidR="00D840BB">
        <w:t xml:space="preserve">the </w:t>
      </w:r>
      <w:r w:rsidR="00DF0DE0">
        <w:t>winter season.</w:t>
      </w:r>
      <w:r w:rsidR="00010646">
        <w:t xml:space="preserve"> The y-axis values are the pollution level normalized by the maximum value for each pollutant. This normalization allows </w:t>
      </w:r>
      <w:r w:rsidR="00D840BB">
        <w:t xml:space="preserve">a </w:t>
      </w:r>
      <w:r w:rsidR="00010646">
        <w:t xml:space="preserve">comparison between pollutants. </w:t>
      </w:r>
      <w:r w:rsidR="00DF0DE0">
        <w:t xml:space="preserve">All pollutants except for SO2, have </w:t>
      </w:r>
      <w:r w:rsidR="00D840BB">
        <w:t xml:space="preserve">a </w:t>
      </w:r>
      <w:r w:rsidR="00DF0DE0">
        <w:t xml:space="preserve">clear seasonal pattern with </w:t>
      </w:r>
      <w:r w:rsidR="00D840BB">
        <w:t>a</w:t>
      </w:r>
      <w:r w:rsidR="00DF0DE0">
        <w:t xml:space="preserve"> peak in </w:t>
      </w:r>
      <w:r w:rsidR="00010646">
        <w:t>March</w:t>
      </w:r>
      <w:r w:rsidR="00DF0DE0">
        <w:t xml:space="preserve">. </w:t>
      </w:r>
      <w:r w:rsidR="009D6F2F">
        <w:t xml:space="preserve"> </w:t>
      </w:r>
      <w:r w:rsidR="00DF0DE0">
        <w:t xml:space="preserve">PM2.5 levels rise more sharply starting early January, while </w:t>
      </w:r>
      <w:r w:rsidR="00010646">
        <w:t xml:space="preserve">for </w:t>
      </w:r>
      <w:r w:rsidR="00DF0DE0">
        <w:t>the other pollutants</w:t>
      </w:r>
      <w:r w:rsidR="00010646">
        <w:t>, the levels</w:t>
      </w:r>
      <w:r w:rsidR="00DF0DE0">
        <w:t xml:space="preserve"> </w:t>
      </w:r>
      <w:r w:rsidR="00010646">
        <w:t>gradually</w:t>
      </w:r>
      <w:r w:rsidR="00DF0DE0">
        <w:t xml:space="preserve"> </w:t>
      </w:r>
      <w:r w:rsidR="00010646">
        <w:t>rise</w:t>
      </w:r>
      <w:r w:rsidR="00DF0DE0">
        <w:t xml:space="preserve"> from early October</w:t>
      </w:r>
      <w:r w:rsidR="00010646">
        <w:t xml:space="preserve">. All pollutant levels drop sharply in April. </w:t>
      </w:r>
    </w:p>
    <w:p w14:paraId="4A81E052" w14:textId="77777777" w:rsidR="009D6F2F" w:rsidRDefault="009D6F2F" w:rsidP="009D6F2F">
      <w:pPr>
        <w:keepNext/>
      </w:pPr>
      <w:r>
        <w:rPr>
          <w:noProof/>
        </w:rPr>
        <w:lastRenderedPageBreak/>
        <w:drawing>
          <wp:inline distT="0" distB="0" distL="0" distR="0" wp14:anchorId="0222D348" wp14:editId="320FB0FC">
            <wp:extent cx="4572000" cy="196034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1960341"/>
                    </a:xfrm>
                    <a:prstGeom prst="rect">
                      <a:avLst/>
                    </a:prstGeom>
                  </pic:spPr>
                </pic:pic>
              </a:graphicData>
            </a:graphic>
          </wp:inline>
        </w:drawing>
      </w:r>
    </w:p>
    <w:p w14:paraId="6AAC5808" w14:textId="4A87B6C8" w:rsidR="009D6F2F" w:rsidRPr="00DF45D4" w:rsidRDefault="009D6F2F" w:rsidP="009D6F2F">
      <w:pPr>
        <w:pStyle w:val="Caption"/>
      </w:pPr>
      <w:bookmarkStart w:id="24" w:name="_Ref41134072"/>
      <w:r>
        <w:t xml:space="preserve">Figure </w:t>
      </w:r>
      <w:r w:rsidR="00F82455">
        <w:fldChar w:fldCharType="begin"/>
      </w:r>
      <w:r w:rsidR="00F82455">
        <w:instrText xml:space="preserve"> SEQ Figure \* ARABIC </w:instrText>
      </w:r>
      <w:r w:rsidR="00F82455">
        <w:fldChar w:fldCharType="separate"/>
      </w:r>
      <w:r w:rsidR="000A44DF">
        <w:rPr>
          <w:noProof/>
        </w:rPr>
        <w:t>8</w:t>
      </w:r>
      <w:r w:rsidR="00F82455">
        <w:rPr>
          <w:noProof/>
        </w:rPr>
        <w:fldChar w:fldCharType="end"/>
      </w:r>
      <w:bookmarkEnd w:id="24"/>
      <w:r>
        <w:t xml:space="preserve">: </w:t>
      </w:r>
      <w:r w:rsidR="00D858BB">
        <w:t>Day of year averages show</w:t>
      </w:r>
      <w:r w:rsidR="00DF0DE0">
        <w:t xml:space="preserve"> rising and falling behavior</w:t>
      </w:r>
      <w:r w:rsidR="00D858BB">
        <w:t>s for different pollutants</w:t>
      </w:r>
      <w:r w:rsidR="00DF0DE0">
        <w:t xml:space="preserve"> in the winter season. The plot omitted </w:t>
      </w:r>
      <w:r w:rsidR="00D840BB">
        <w:t xml:space="preserve">the </w:t>
      </w:r>
      <w:r w:rsidR="00DF0DE0">
        <w:t>SO</w:t>
      </w:r>
      <w:r w:rsidR="00DF0DE0" w:rsidRPr="00DF0DE0">
        <w:rPr>
          <w:vertAlign w:val="subscript"/>
        </w:rPr>
        <w:t>2</w:t>
      </w:r>
      <w:r w:rsidR="00DF0DE0">
        <w:rPr>
          <w:vertAlign w:val="subscript"/>
        </w:rPr>
        <w:softHyphen/>
      </w:r>
      <w:r w:rsidR="00DF0DE0">
        <w:rPr>
          <w:i w:val="0"/>
          <w:iCs w:val="0"/>
        </w:rPr>
        <w:t xml:space="preserve"> level</w:t>
      </w:r>
      <w:r w:rsidR="00DF0DE0">
        <w:t xml:space="preserve">, which 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25" w:name="_Ref40596634"/>
      <w:bookmarkStart w:id="26" w:name="_Toc41207549"/>
      <w:r>
        <w:t xml:space="preserve">Effect of </w:t>
      </w:r>
      <w:bookmarkEnd w:id="25"/>
      <w:r w:rsidR="00695CAC">
        <w:t>Weather Pattern</w:t>
      </w:r>
      <w:bookmarkEnd w:id="26"/>
    </w:p>
    <w:p w14:paraId="30BBB298" w14:textId="070225D2" w:rsidR="002F6D35" w:rsidRDefault="002F6D35" w:rsidP="002F6D35">
      <w:pPr>
        <w:pStyle w:val="Heading2"/>
      </w:pPr>
      <w:bookmarkStart w:id="27" w:name="_Toc41207550"/>
      <w:r>
        <w:t>Effect of Temperature</w:t>
      </w:r>
      <w:bookmarkEnd w:id="27"/>
      <w:r>
        <w:t xml:space="preserve"> </w:t>
      </w:r>
    </w:p>
    <w:p w14:paraId="76709401" w14:textId="77777777" w:rsidR="0033294D" w:rsidRDefault="0033294D" w:rsidP="0033294D">
      <w:pPr>
        <w:keepNext/>
      </w:pPr>
      <w:r>
        <w:rPr>
          <w:noProof/>
        </w:rPr>
        <w:drawing>
          <wp:inline distT="0" distB="0" distL="0" distR="0" wp14:anchorId="34089BD1" wp14:editId="20AC752B">
            <wp:extent cx="548640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54548"/>
                    </a:xfrm>
                    <a:prstGeom prst="rect">
                      <a:avLst/>
                    </a:prstGeom>
                    <a:noFill/>
                    <a:ln>
                      <a:noFill/>
                    </a:ln>
                  </pic:spPr>
                </pic:pic>
              </a:graphicData>
            </a:graphic>
          </wp:inline>
        </w:drawing>
      </w:r>
    </w:p>
    <w:p w14:paraId="7871ABE6" w14:textId="24E18F40" w:rsidR="002F6D35" w:rsidRDefault="0033294D" w:rsidP="0033294D">
      <w:pPr>
        <w:pStyle w:val="Caption"/>
      </w:pPr>
      <w:bookmarkStart w:id="28" w:name="_Ref41154216"/>
      <w:r>
        <w:t xml:space="preserve">Figure </w:t>
      </w:r>
      <w:r w:rsidR="00F82455">
        <w:fldChar w:fldCharType="begin"/>
      </w:r>
      <w:r w:rsidR="00F82455">
        <w:instrText xml:space="preserve"> SEQ Figure \* ARABIC </w:instrText>
      </w:r>
      <w:r w:rsidR="00F82455">
        <w:fldChar w:fldCharType="separate"/>
      </w:r>
      <w:r w:rsidR="000A44DF">
        <w:rPr>
          <w:noProof/>
        </w:rPr>
        <w:t>9</w:t>
      </w:r>
      <w:r w:rsidR="00F82455">
        <w:rPr>
          <w:noProof/>
        </w:rPr>
        <w:fldChar w:fldCharType="end"/>
      </w:r>
      <w:bookmarkEnd w:id="28"/>
      <w:r>
        <w:t xml:space="preserve">: Yearly average temperatures in Chiang Mai since 2000. The green/blue lines are yearly, and </w:t>
      </w:r>
      <w:r w:rsidR="00D840BB">
        <w:t xml:space="preserve">seasonal </w:t>
      </w:r>
      <w:r>
        <w:t>average</w:t>
      </w:r>
      <w:r w:rsidR="00D840BB">
        <w:t>s</w:t>
      </w:r>
      <w:r>
        <w:t>. The dashed</w:t>
      </w:r>
      <w:r w:rsidR="00D840BB">
        <w:t xml:space="preserve"> </w:t>
      </w:r>
      <w:r>
        <w:t xml:space="preserve">line is the average El Nino index for the winter season. </w:t>
      </w:r>
    </w:p>
    <w:p w14:paraId="0FAB47C2" w14:textId="77777777" w:rsidR="0033294D" w:rsidRPr="0033294D" w:rsidRDefault="0033294D" w:rsidP="0033294D"/>
    <w:p w14:paraId="5E5E3D29" w14:textId="10E1A4AE" w:rsidR="0033294D" w:rsidRDefault="0033294D" w:rsidP="0033294D">
      <w:r>
        <w:fldChar w:fldCharType="begin"/>
      </w:r>
      <w:r>
        <w:instrText xml:space="preserve"> REF _Ref41154216 \h </w:instrText>
      </w:r>
      <w:r>
        <w:fldChar w:fldCharType="separate"/>
      </w:r>
      <w:r w:rsidR="00D959D6">
        <w:t xml:space="preserve">Figure </w:t>
      </w:r>
      <w:r w:rsidR="00D959D6">
        <w:rPr>
          <w:noProof/>
        </w:rPr>
        <w:t>9</w:t>
      </w:r>
      <w:r>
        <w:fldChar w:fldCharType="end"/>
      </w:r>
      <w:r>
        <w:t xml:space="preserve"> shows the yearly average temperature in Chiang Mai both the yearly average and the average for only winters have </w:t>
      </w:r>
      <w:r w:rsidR="00D840BB">
        <w:t xml:space="preserve">a </w:t>
      </w:r>
      <w:r>
        <w:t xml:space="preserve">rising trend. </w:t>
      </w:r>
      <w:r w:rsidR="00D840BB">
        <w:t>A s</w:t>
      </w:r>
      <w:r>
        <w:t xml:space="preserve">mall fluctuation in the temperature is due to the El Nino-La Nina effects as seen when plotting with the El Nino index. The average temperature and El Nino index </w:t>
      </w:r>
      <w:r w:rsidR="00D840BB">
        <w:t>correlate</w:t>
      </w:r>
      <w:r>
        <w:t xml:space="preserve"> 0.4; however, since the average pollution levels do not show either increasing or decreasing trend, the temperature and El Nino index have </w:t>
      </w:r>
      <w:r w:rsidR="00D840BB">
        <w:t xml:space="preserve">a </w:t>
      </w:r>
      <w:r>
        <w:t xml:space="preserve">low correlation with the pollution level. </w:t>
      </w:r>
    </w:p>
    <w:p w14:paraId="26011EC1" w14:textId="59704BB3" w:rsidR="00FF73F9" w:rsidRDefault="00FF73F9" w:rsidP="00FF73F9">
      <w:pPr>
        <w:pStyle w:val="Heading2"/>
      </w:pPr>
      <w:bookmarkStart w:id="29" w:name="_Toc41207551"/>
      <w:r>
        <w:lastRenderedPageBreak/>
        <w:t>Effect of Wind Direction</w:t>
      </w:r>
      <w:bookmarkEnd w:id="29"/>
    </w:p>
    <w:p w14:paraId="4415045E" w14:textId="33F38496" w:rsidR="00FF73F9" w:rsidRDefault="00FF73F9" w:rsidP="00FF73F9">
      <w:r>
        <w:t xml:space="preserve">Air circulation is very important for reducing the pollution level. Chiang Mai is surrounded by </w:t>
      </w:r>
      <w:r w:rsidR="00D840BB">
        <w:t xml:space="preserve">a </w:t>
      </w:r>
      <w:r>
        <w:t xml:space="preserve">high mountain. In winter, average wind speed is about </w:t>
      </w:r>
      <w:r w:rsidR="003D3B1C">
        <w:t xml:space="preserve">5 km/hour, this number is higher when entering monsoon season. </w:t>
      </w:r>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rising and falling pattern in winter with the average wind speed. The wind speed decreased drastically in November and increasing again </w:t>
      </w:r>
      <w:r w:rsidR="00D840BB">
        <w:t xml:space="preserve">in </w:t>
      </w:r>
      <w:r w:rsidR="00681B5C">
        <w:t xml:space="preserve">April. This might explain the sharps drop in </w:t>
      </w:r>
      <w:r w:rsidR="00D840BB">
        <w:t xml:space="preserve">the </w:t>
      </w:r>
      <w:r w:rsidR="00681B5C">
        <w:t xml:space="preserve">pollution level in April. </w:t>
      </w:r>
    </w:p>
    <w:p w14:paraId="61D4DC70" w14:textId="3E19A681" w:rsidR="00681B5C" w:rsidRDefault="00681B5C" w:rsidP="00FF73F9"/>
    <w:p w14:paraId="79157954" w14:textId="3FC687D3" w:rsidR="00681B5C" w:rsidRDefault="00681B5C" w:rsidP="00FF73F9">
      <w:r>
        <w:t xml:space="preserve">Laster, we will show that the hourly value of wind speed also </w:t>
      </w:r>
      <w:r w:rsidR="00D840BB">
        <w:t>a</w:t>
      </w:r>
      <w:r w:rsidR="009620CC">
        <w:t>ffects</w:t>
      </w:r>
      <w:r>
        <w:t xml:space="preserve"> the hourly pollution level. </w:t>
      </w:r>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4DCDED84" w:rsidR="00FF73F9" w:rsidRDefault="00681B5C" w:rsidP="00681B5C">
      <w:pPr>
        <w:pStyle w:val="Caption"/>
      </w:pPr>
      <w:bookmarkStart w:id="30" w:name="_Ref41156477"/>
      <w:r>
        <w:t xml:space="preserve">Figure </w:t>
      </w:r>
      <w:r w:rsidR="00F82455">
        <w:fldChar w:fldCharType="begin"/>
      </w:r>
      <w:r w:rsidR="00F82455">
        <w:instrText xml:space="preserve"> SEQ Figure \* ARABIC </w:instrText>
      </w:r>
      <w:r w:rsidR="00F82455">
        <w:fldChar w:fldCharType="separate"/>
      </w:r>
      <w:r w:rsidR="000A44DF">
        <w:rPr>
          <w:noProof/>
        </w:rPr>
        <w:t>10</w:t>
      </w:r>
      <w:r w:rsidR="00F82455">
        <w:rPr>
          <w:noProof/>
        </w:rPr>
        <w:fldChar w:fldCharType="end"/>
      </w:r>
      <w:bookmarkEnd w:id="30"/>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31" w:name="_Ref40596637"/>
      <w:bookmarkStart w:id="32" w:name="_Toc41207552"/>
      <w:r>
        <w:t>Agricultural Burning</w:t>
      </w:r>
      <w:bookmarkEnd w:id="31"/>
      <w:bookmarkEnd w:id="32"/>
      <w:r>
        <w:t xml:space="preserve"> </w:t>
      </w:r>
    </w:p>
    <w:p w14:paraId="4BCEA528" w14:textId="60102205" w:rsidR="000A44DF" w:rsidRDefault="000A44DF" w:rsidP="000A44DF">
      <w:pPr>
        <w:pStyle w:val="Heading2"/>
      </w:pPr>
      <w:r>
        <w:t>Strong Correlation between Particle Pollution Levels and Agricultural Burning.</w:t>
      </w:r>
    </w:p>
    <w:p w14:paraId="351CC6AC" w14:textId="777AEF2D" w:rsidR="00F21AE7" w:rsidRDefault="00F21AE7" w:rsidP="00F21AE7">
      <w:r>
        <w:t xml:space="preserve">Many countries in South East Asia still practices agricultural burning and winter is the burning season.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around Chiang Mai. </w:t>
      </w:r>
      <w:r w:rsidR="000A44DF">
        <w:t>These hotspots represent fire activities, which are likely from agricultural burning or wildfires. There are s</w:t>
      </w:r>
      <w:r>
        <w:t xml:space="preserve">ignificant burning activities around the </w:t>
      </w:r>
      <w:r w:rsidR="000A44DF">
        <w:t>Chiang Mai in 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w:t>
      </w:r>
      <w:r w:rsidR="00D840BB">
        <w:t xml:space="preserve">a </w:t>
      </w:r>
      <w:r w:rsidR="00607AAD">
        <w:t xml:space="preserve">major contributing factor in high particle pollution in Chiang Mai. </w:t>
      </w:r>
      <w:r>
        <w:t xml:space="preserve"> </w:t>
      </w:r>
    </w:p>
    <w:p w14:paraId="76682C65" w14:textId="77777777" w:rsidR="00F21AE7" w:rsidRDefault="00F21AE7" w:rsidP="00F21AE7">
      <w:pPr>
        <w:pStyle w:val="Heading1"/>
        <w:numPr>
          <w:ilvl w:val="0"/>
          <w:numId w:val="0"/>
        </w:numPr>
      </w:pPr>
      <w:r>
        <w:rPr>
          <w:noProof/>
        </w:rPr>
        <w:lastRenderedPageBreak/>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0">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4ABB7FA0" w:rsidR="00607AAD" w:rsidRDefault="00F21AE7" w:rsidP="00515D69">
      <w:pPr>
        <w:pStyle w:val="Caption"/>
      </w:pPr>
      <w:bookmarkStart w:id="33" w:name="_Ref41209343"/>
      <w:r>
        <w:t xml:space="preserve">Figure </w:t>
      </w:r>
      <w:r w:rsidR="00F82455">
        <w:fldChar w:fldCharType="begin"/>
      </w:r>
      <w:r w:rsidR="00F82455">
        <w:instrText xml:space="preserve"> SEQ Figure \* ARABIC </w:instrText>
      </w:r>
      <w:r w:rsidR="00F82455">
        <w:fldChar w:fldCharType="separate"/>
      </w:r>
      <w:r w:rsidR="000A44DF">
        <w:rPr>
          <w:noProof/>
        </w:rPr>
        <w:t>11</w:t>
      </w:r>
      <w:r w:rsidR="00F82455">
        <w:rPr>
          <w:noProof/>
        </w:rPr>
        <w:fldChar w:fldCharType="end"/>
      </w:r>
      <w:bookmarkEnd w:id="33"/>
      <w:r>
        <w:t>: S</w:t>
      </w:r>
      <w:r w:rsidRPr="00F21AE7">
        <w:t xml:space="preserve">atellite </w:t>
      </w:r>
      <w:r>
        <w:t>detected hotspots in March 2019</w:t>
      </w:r>
    </w:p>
    <w:p w14:paraId="49161D0C" w14:textId="7065430D" w:rsidR="00515D69" w:rsidRDefault="00515D69" w:rsidP="00515D69"/>
    <w:p w14:paraId="77CA46ED" w14:textId="7392E65D" w:rsidR="00515D69" w:rsidRP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d with the PM2.5 level</w:t>
      </w:r>
      <w:r w:rsidR="005219E8">
        <w:t xml:space="preserve"> (</w:t>
      </w:r>
      <w:r w:rsidR="00D840BB">
        <w:t>Spearman</w:t>
      </w:r>
      <w:r w:rsidR="005219E8">
        <w:t xml:space="preserve"> correlation coefficient = 0.9)</w:t>
      </w:r>
      <w:r>
        <w:t xml:space="preserve"> with the highest burning activities in March. On average, the fire activities significantly drop in April. </w:t>
      </w:r>
      <w:r w:rsidR="005219E8">
        <w:t>For PM10, the correlation coefficient = 0.7 due to the fast</w:t>
      </w:r>
      <w:r w:rsidR="00D840BB">
        <w:t>-</w:t>
      </w:r>
      <w:r w:rsidR="005219E8">
        <w:t xml:space="preserve">rising pattern in early winter. </w:t>
      </w:r>
    </w:p>
    <w:p w14:paraId="596FA853" w14:textId="01570471" w:rsidR="008E0E5D" w:rsidRDefault="008E0E5D" w:rsidP="008E0E5D">
      <w:pPr>
        <w:pStyle w:val="Heading1"/>
        <w:numPr>
          <w:ilvl w:val="0"/>
          <w:numId w:val="0"/>
        </w:numPr>
        <w:ind w:left="432" w:hanging="432"/>
      </w:pPr>
      <w:bookmarkStart w:id="34"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34"/>
    </w:p>
    <w:p w14:paraId="3ACCE6A8" w14:textId="638DEF1E" w:rsidR="00BE5AD0" w:rsidRDefault="008E0E5D" w:rsidP="008E0E5D">
      <w:pPr>
        <w:pStyle w:val="Caption"/>
      </w:pPr>
      <w:bookmarkStart w:id="35" w:name="_Ref41207123"/>
      <w:r>
        <w:t xml:space="preserve">Figure </w:t>
      </w:r>
      <w:r w:rsidR="00F82455">
        <w:fldChar w:fldCharType="begin"/>
      </w:r>
      <w:r w:rsidR="00F82455">
        <w:instrText xml:space="preserve"> SEQ Figure \* ARABIC </w:instrText>
      </w:r>
      <w:r w:rsidR="00F82455">
        <w:fldChar w:fldCharType="separate"/>
      </w:r>
      <w:r w:rsidR="000A44DF">
        <w:rPr>
          <w:noProof/>
        </w:rPr>
        <w:t>12</w:t>
      </w:r>
      <w:r w:rsidR="00F82455">
        <w:rPr>
          <w:noProof/>
        </w:rPr>
        <w:fldChar w:fldCharType="end"/>
      </w:r>
      <w:bookmarkEnd w:id="35"/>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7AACEAE6" w:rsidR="004652D6" w:rsidRDefault="004E6882" w:rsidP="004652D6">
      <w:r>
        <w:t>The total number of hotspots in each season 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r>
        <w:t>winter season and the number of hotspots. In the winter of 2010, 2016</w:t>
      </w:r>
      <w:r w:rsidR="00D840BB">
        <w:t>,</w:t>
      </w:r>
      <w:r>
        <w:t xml:space="preserve"> and 2017 with relatively lower particle pollution levels, the number of hotspots is also lower. </w:t>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36"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2">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36"/>
    </w:p>
    <w:p w14:paraId="206482DB" w14:textId="52DD0D54" w:rsidR="00D959D6" w:rsidRDefault="00D959D6" w:rsidP="00D959D6">
      <w:pPr>
        <w:pStyle w:val="Caption"/>
      </w:pPr>
      <w:bookmarkStart w:id="37" w:name="_Ref41217973"/>
      <w:r>
        <w:t xml:space="preserve">Figure </w:t>
      </w:r>
      <w:r w:rsidR="00F82455">
        <w:fldChar w:fldCharType="begin"/>
      </w:r>
      <w:r w:rsidR="00F82455">
        <w:instrText xml:space="preserve"> SEQ Figure \* ARABIC </w:instrText>
      </w:r>
      <w:r w:rsidR="00F82455">
        <w:fldChar w:fldCharType="separate"/>
      </w:r>
      <w:r w:rsidR="000A44DF">
        <w:rPr>
          <w:noProof/>
        </w:rPr>
        <w:t>13</w:t>
      </w:r>
      <w:r w:rsidR="00F82455">
        <w:rPr>
          <w:noProof/>
        </w:rPr>
        <w:fldChar w:fldCharType="end"/>
      </w:r>
      <w:bookmarkEnd w:id="37"/>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2A699C33" w14:textId="77777777" w:rsidR="00D959D6" w:rsidRPr="00D959D6" w:rsidRDefault="00D959D6" w:rsidP="00D959D6"/>
    <w:p w14:paraId="4400D660" w14:textId="77777777" w:rsidR="008E0E5D" w:rsidRPr="00BE5AD0" w:rsidRDefault="008E0E5D" w:rsidP="008561F3">
      <w:pPr>
        <w:pStyle w:val="Heading1"/>
        <w:numPr>
          <w:ilvl w:val="0"/>
          <w:numId w:val="0"/>
        </w:numPr>
        <w:ind w:left="432" w:hanging="432"/>
      </w:pPr>
    </w:p>
    <w:p w14:paraId="663B959E" w14:textId="48C1FA40" w:rsidR="006335B0" w:rsidRDefault="006335B0" w:rsidP="006335B0">
      <w:pPr>
        <w:pStyle w:val="Heading1"/>
      </w:pPr>
      <w:r>
        <w:t xml:space="preserve"> </w:t>
      </w:r>
      <w:bookmarkStart w:id="38" w:name="_Toc41207555"/>
      <w:r>
        <w:t>Technical Details</w:t>
      </w:r>
      <w:bookmarkEnd w:id="38"/>
    </w:p>
    <w:p w14:paraId="08E35552" w14:textId="483EFCB2" w:rsidR="006344C8" w:rsidRDefault="006344C8" w:rsidP="006344C8">
      <w:pPr>
        <w:pStyle w:val="Heading2"/>
      </w:pPr>
      <w:bookmarkStart w:id="39" w:name="_Toc41207556"/>
      <w:r>
        <w:t>Definitions of AQI</w:t>
      </w:r>
      <w:bookmarkEnd w:id="39"/>
      <w:r>
        <w:t xml:space="preserve"> </w:t>
      </w:r>
    </w:p>
    <w:p w14:paraId="5C5A53C4" w14:textId="4CFE1566" w:rsidR="00C816C5" w:rsidRDefault="00C816C5" w:rsidP="006344C8">
      <w:pPr>
        <w:rPr>
          <w:lang w:bidi="th-TH"/>
        </w:rPr>
      </w:pPr>
      <w:r>
        <w:rPr>
          <w:lang w:bidi="th-TH"/>
        </w:rPr>
        <w:t>This report uses US AQI for pollution standard</w:t>
      </w:r>
      <w:r w:rsidR="00D840BB">
        <w:rPr>
          <w:lang w:bidi="th-TH"/>
        </w:rPr>
        <w:t>s</w:t>
      </w:r>
      <w:r>
        <w:rPr>
          <w:lang w:bidi="th-TH"/>
        </w:rPr>
        <w:t xml:space="preserve">. Sometimes the local government pollution standard is lower compared to those in developed countries, therefore it is helpful to compare the US and Thailand AQI standards. </w:t>
      </w:r>
      <w:r w:rsidR="00092356">
        <w:rPr>
          <w:lang w:bidi="th-TH"/>
        </w:rPr>
        <w:fldChar w:fldCharType="begin"/>
      </w:r>
      <w:r w:rsidR="00092356">
        <w:rPr>
          <w:lang w:bidi="th-TH"/>
        </w:rPr>
        <w:instrText xml:space="preserve"> REF _Ref40597775 \h </w:instrText>
      </w:r>
      <w:r w:rsidR="00092356">
        <w:rPr>
          <w:lang w:bidi="th-TH"/>
        </w:rPr>
      </w:r>
      <w:r w:rsidR="00092356">
        <w:rPr>
          <w:lang w:bidi="th-TH"/>
        </w:rPr>
        <w:fldChar w:fldCharType="separate"/>
      </w:r>
      <w:r w:rsidR="00D959D6">
        <w:t xml:space="preserve">Figure </w:t>
      </w:r>
      <w:r w:rsidR="00D959D6">
        <w:rPr>
          <w:noProof/>
        </w:rPr>
        <w:t>13</w:t>
      </w:r>
      <w:r w:rsidR="00092356">
        <w:rPr>
          <w:lang w:bidi="th-TH"/>
        </w:rPr>
        <w:fldChar w:fldCharType="end"/>
      </w:r>
      <w:r w:rsidR="00092356">
        <w:rPr>
          <w:lang w:bidi="th-TH"/>
        </w:rPr>
        <w:t xml:space="preserve"> 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2DF202C7" w:rsidR="00A443EF" w:rsidRDefault="00A443EF" w:rsidP="006344C8">
      <w:pPr>
        <w:rPr>
          <w:lang w:bidi="th-TH"/>
        </w:rPr>
      </w:pPr>
      <w:r>
        <w:rPr>
          <w:lang w:bidi="th-TH"/>
        </w:rPr>
        <w:t>Although Thailand and the US ha</w:t>
      </w:r>
      <w:r w:rsidR="00D840BB">
        <w:rPr>
          <w:lang w:bidi="th-TH"/>
        </w:rPr>
        <w:t>ve</w:t>
      </w:r>
      <w:r>
        <w:rPr>
          <w:lang w:bidi="th-TH"/>
        </w:rPr>
        <w:t xml:space="preserve"> </w:t>
      </w:r>
      <w:r w:rsidR="00D840BB">
        <w:rPr>
          <w:lang w:bidi="th-TH"/>
        </w:rPr>
        <w:t xml:space="preserve">a </w:t>
      </w:r>
      <w:r>
        <w:rPr>
          <w:lang w:bidi="th-TH"/>
        </w:rPr>
        <w:t>slightly different cut off values. The values considered hazard level 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the </w:t>
      </w:r>
      <w:r w:rsidR="00C30E3D">
        <w:rPr>
          <w:lang w:bidi="th-TH"/>
        </w:rPr>
        <w:t>value 200 ppb is still</w:t>
      </w:r>
      <w:r>
        <w:rPr>
          <w:lang w:bidi="th-TH"/>
        </w:rPr>
        <w:t xml:space="preserve"> considered </w:t>
      </w:r>
      <w:r w:rsidR="00C30E3D">
        <w:rPr>
          <w:lang w:bidi="th-TH"/>
        </w:rPr>
        <w:t>healthy,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t xml:space="preserve"> </w:t>
      </w:r>
    </w:p>
    <w:p w14:paraId="0199692A" w14:textId="77777777" w:rsidR="00092356" w:rsidRDefault="006344C8" w:rsidP="00092356">
      <w:pPr>
        <w:keepNext/>
      </w:pPr>
      <w:r>
        <w:rPr>
          <w:noProof/>
        </w:rPr>
        <w:lastRenderedPageBreak/>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3127553F" w:rsidR="006344C8" w:rsidRPr="006344C8" w:rsidRDefault="00092356" w:rsidP="00092356">
      <w:pPr>
        <w:pStyle w:val="Caption"/>
      </w:pPr>
      <w:bookmarkStart w:id="40" w:name="_Ref40597775"/>
      <w:r>
        <w:t xml:space="preserve">Figure </w:t>
      </w:r>
      <w:r w:rsidR="00F82455">
        <w:fldChar w:fldCharType="begin"/>
      </w:r>
      <w:r w:rsidR="00F82455">
        <w:instrText xml:space="preserve"> SEQ Figure \* ARABIC </w:instrText>
      </w:r>
      <w:r w:rsidR="00F82455">
        <w:fldChar w:fldCharType="separate"/>
      </w:r>
      <w:r w:rsidR="000A44DF">
        <w:rPr>
          <w:noProof/>
        </w:rPr>
        <w:t>15</w:t>
      </w:r>
      <w:r w:rsidR="00F82455">
        <w:rPr>
          <w:noProof/>
        </w:rPr>
        <w:fldChar w:fldCharType="end"/>
      </w:r>
      <w:bookmarkEnd w:id="40"/>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41" w:name="_Toc41207557"/>
      <w:r>
        <w:t>Weather Data</w:t>
      </w:r>
      <w:bookmarkEnd w:id="41"/>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42" w:name="_Toc41207558"/>
      <w:r>
        <w:lastRenderedPageBreak/>
        <w:t>Hotspot Data</w:t>
      </w:r>
      <w:bookmarkEnd w:id="42"/>
      <w:r>
        <w:t xml:space="preserve"> </w:t>
      </w:r>
    </w:p>
    <w:p w14:paraId="6C3943A8" w14:textId="071C4E6B" w:rsidR="003D599E" w:rsidRPr="003D599E" w:rsidRDefault="00F82455" w:rsidP="003D599E">
      <w:hyperlink r:id="rId24"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43" w:name="_Toc41207559"/>
      <w:r>
        <w:t>Other Data</w:t>
      </w:r>
      <w:bookmarkEnd w:id="43"/>
    </w:p>
    <w:p w14:paraId="11A1E660" w14:textId="76B5DEB6" w:rsidR="00C816C5" w:rsidRPr="00C816C5" w:rsidRDefault="00C816C5" w:rsidP="00C816C5">
      <w:r>
        <w:t xml:space="preserve">US AQI standard </w:t>
      </w:r>
      <w:hyperlink r:id="rId25"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26"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27"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28"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29"/>
      <w:footerReference w:type="default" r:id="rId30"/>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C63CA" w14:textId="77777777" w:rsidR="00F82455" w:rsidRDefault="00F82455">
      <w:r>
        <w:separator/>
      </w:r>
    </w:p>
    <w:p w14:paraId="22FD2EA7" w14:textId="77777777" w:rsidR="00F82455" w:rsidRDefault="00F82455"/>
  </w:endnote>
  <w:endnote w:type="continuationSeparator" w:id="0">
    <w:p w14:paraId="4724ECFC" w14:textId="77777777" w:rsidR="00F82455" w:rsidRDefault="00F82455">
      <w:r>
        <w:continuationSeparator/>
      </w:r>
    </w:p>
    <w:p w14:paraId="6EA454D0" w14:textId="77777777" w:rsidR="00F82455" w:rsidRDefault="00F824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337077" w:rsidRDefault="00337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337077" w:rsidRDefault="00337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371AB" w14:textId="77777777" w:rsidR="00F82455" w:rsidRDefault="00F82455">
      <w:r>
        <w:separator/>
      </w:r>
    </w:p>
    <w:p w14:paraId="4EDC73B4" w14:textId="77777777" w:rsidR="00F82455" w:rsidRDefault="00F82455"/>
  </w:footnote>
  <w:footnote w:type="continuationSeparator" w:id="0">
    <w:p w14:paraId="5B77D41F" w14:textId="77777777" w:rsidR="00F82455" w:rsidRDefault="00F82455">
      <w:r>
        <w:continuationSeparator/>
      </w:r>
    </w:p>
    <w:p w14:paraId="1F118A4C" w14:textId="77777777" w:rsidR="00F82455" w:rsidRDefault="00F824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337077"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337077" w:rsidRDefault="00337077">
          <w:pPr>
            <w:pStyle w:val="Header"/>
          </w:pPr>
        </w:p>
      </w:tc>
    </w:tr>
  </w:tbl>
  <w:p w14:paraId="665021A0" w14:textId="77777777" w:rsidR="00337077" w:rsidRDefault="00337077"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23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rgUAd5/lqiwAAAA="/>
  </w:docVars>
  <w:rsids>
    <w:rsidRoot w:val="00E106CF"/>
    <w:rsid w:val="000079D0"/>
    <w:rsid w:val="00010646"/>
    <w:rsid w:val="00022836"/>
    <w:rsid w:val="0002482E"/>
    <w:rsid w:val="0004217C"/>
    <w:rsid w:val="00050324"/>
    <w:rsid w:val="00070ACB"/>
    <w:rsid w:val="00090CB2"/>
    <w:rsid w:val="00092356"/>
    <w:rsid w:val="000A0150"/>
    <w:rsid w:val="000A44DF"/>
    <w:rsid w:val="000E63C9"/>
    <w:rsid w:val="00117BC3"/>
    <w:rsid w:val="00130E9D"/>
    <w:rsid w:val="00150A6D"/>
    <w:rsid w:val="00185B35"/>
    <w:rsid w:val="001928AC"/>
    <w:rsid w:val="001F2BC8"/>
    <w:rsid w:val="001F5F6B"/>
    <w:rsid w:val="00243EBC"/>
    <w:rsid w:val="00246091"/>
    <w:rsid w:val="00246A35"/>
    <w:rsid w:val="00250CB4"/>
    <w:rsid w:val="00267E7D"/>
    <w:rsid w:val="00272904"/>
    <w:rsid w:val="00273B1F"/>
    <w:rsid w:val="00284348"/>
    <w:rsid w:val="002A0A14"/>
    <w:rsid w:val="002B034C"/>
    <w:rsid w:val="002F51F5"/>
    <w:rsid w:val="002F6D35"/>
    <w:rsid w:val="002F7905"/>
    <w:rsid w:val="00312137"/>
    <w:rsid w:val="003152FA"/>
    <w:rsid w:val="00330359"/>
    <w:rsid w:val="0033294D"/>
    <w:rsid w:val="00337077"/>
    <w:rsid w:val="0033762F"/>
    <w:rsid w:val="003656D7"/>
    <w:rsid w:val="00366C7E"/>
    <w:rsid w:val="00370F5A"/>
    <w:rsid w:val="003732F2"/>
    <w:rsid w:val="0038376A"/>
    <w:rsid w:val="00384EA3"/>
    <w:rsid w:val="003A39A1"/>
    <w:rsid w:val="003A4EF4"/>
    <w:rsid w:val="003B50D8"/>
    <w:rsid w:val="003C2191"/>
    <w:rsid w:val="003D1D19"/>
    <w:rsid w:val="003D229E"/>
    <w:rsid w:val="003D3863"/>
    <w:rsid w:val="003D3B1C"/>
    <w:rsid w:val="003D599E"/>
    <w:rsid w:val="0040367A"/>
    <w:rsid w:val="004110DE"/>
    <w:rsid w:val="00427790"/>
    <w:rsid w:val="00435BCC"/>
    <w:rsid w:val="0044085A"/>
    <w:rsid w:val="00452000"/>
    <w:rsid w:val="004652D6"/>
    <w:rsid w:val="004B21A5"/>
    <w:rsid w:val="004D3156"/>
    <w:rsid w:val="004E36A4"/>
    <w:rsid w:val="004E6882"/>
    <w:rsid w:val="004F4F82"/>
    <w:rsid w:val="005037F0"/>
    <w:rsid w:val="00515D69"/>
    <w:rsid w:val="00516A86"/>
    <w:rsid w:val="005219E8"/>
    <w:rsid w:val="00525AD6"/>
    <w:rsid w:val="005275F6"/>
    <w:rsid w:val="00527626"/>
    <w:rsid w:val="00572102"/>
    <w:rsid w:val="005829FC"/>
    <w:rsid w:val="00590A67"/>
    <w:rsid w:val="005D756B"/>
    <w:rsid w:val="005F1BB0"/>
    <w:rsid w:val="005F2325"/>
    <w:rsid w:val="00607AAD"/>
    <w:rsid w:val="00612BBC"/>
    <w:rsid w:val="00613C82"/>
    <w:rsid w:val="006157B8"/>
    <w:rsid w:val="006335B0"/>
    <w:rsid w:val="006344C8"/>
    <w:rsid w:val="00656C4D"/>
    <w:rsid w:val="00681B5C"/>
    <w:rsid w:val="00695CAC"/>
    <w:rsid w:val="006A2064"/>
    <w:rsid w:val="006A71E3"/>
    <w:rsid w:val="006B0CC2"/>
    <w:rsid w:val="006C5FE0"/>
    <w:rsid w:val="006C67F3"/>
    <w:rsid w:val="006D046E"/>
    <w:rsid w:val="006E5716"/>
    <w:rsid w:val="00714DC4"/>
    <w:rsid w:val="00726B43"/>
    <w:rsid w:val="00727F2D"/>
    <w:rsid w:val="007302B3"/>
    <w:rsid w:val="00730733"/>
    <w:rsid w:val="00730E3A"/>
    <w:rsid w:val="00736AAF"/>
    <w:rsid w:val="007423DE"/>
    <w:rsid w:val="007542D1"/>
    <w:rsid w:val="00765B2A"/>
    <w:rsid w:val="00766C1F"/>
    <w:rsid w:val="00783A34"/>
    <w:rsid w:val="007A5C99"/>
    <w:rsid w:val="007C010F"/>
    <w:rsid w:val="007C6B52"/>
    <w:rsid w:val="007D16C5"/>
    <w:rsid w:val="007E4858"/>
    <w:rsid w:val="0081243D"/>
    <w:rsid w:val="00826D44"/>
    <w:rsid w:val="0083039E"/>
    <w:rsid w:val="008561F3"/>
    <w:rsid w:val="008618B8"/>
    <w:rsid w:val="00862FE4"/>
    <w:rsid w:val="0086389A"/>
    <w:rsid w:val="0086490A"/>
    <w:rsid w:val="0087605E"/>
    <w:rsid w:val="008839AC"/>
    <w:rsid w:val="008A79C0"/>
    <w:rsid w:val="008B1FEE"/>
    <w:rsid w:val="008D350B"/>
    <w:rsid w:val="008E0E5D"/>
    <w:rsid w:val="008F53C2"/>
    <w:rsid w:val="00903C32"/>
    <w:rsid w:val="00916B16"/>
    <w:rsid w:val="009173B9"/>
    <w:rsid w:val="00923B0F"/>
    <w:rsid w:val="0093335D"/>
    <w:rsid w:val="0093613E"/>
    <w:rsid w:val="00943026"/>
    <w:rsid w:val="009620CC"/>
    <w:rsid w:val="00966B81"/>
    <w:rsid w:val="00983A2D"/>
    <w:rsid w:val="00986A2D"/>
    <w:rsid w:val="009A0E78"/>
    <w:rsid w:val="009C7720"/>
    <w:rsid w:val="009D6F2F"/>
    <w:rsid w:val="00A2127C"/>
    <w:rsid w:val="00A23AFA"/>
    <w:rsid w:val="00A31B3E"/>
    <w:rsid w:val="00A37D9F"/>
    <w:rsid w:val="00A37E3C"/>
    <w:rsid w:val="00A443EF"/>
    <w:rsid w:val="00A532F3"/>
    <w:rsid w:val="00A55739"/>
    <w:rsid w:val="00A57335"/>
    <w:rsid w:val="00A641EA"/>
    <w:rsid w:val="00A75E4B"/>
    <w:rsid w:val="00A8489E"/>
    <w:rsid w:val="00AA03BB"/>
    <w:rsid w:val="00AC29F3"/>
    <w:rsid w:val="00AC3BD2"/>
    <w:rsid w:val="00AC728A"/>
    <w:rsid w:val="00AD5ACD"/>
    <w:rsid w:val="00AE3EC8"/>
    <w:rsid w:val="00AE68FB"/>
    <w:rsid w:val="00B231E5"/>
    <w:rsid w:val="00B43730"/>
    <w:rsid w:val="00B90035"/>
    <w:rsid w:val="00BA2C0C"/>
    <w:rsid w:val="00BE5AD0"/>
    <w:rsid w:val="00C02B87"/>
    <w:rsid w:val="00C30E3D"/>
    <w:rsid w:val="00C316FD"/>
    <w:rsid w:val="00C31BE7"/>
    <w:rsid w:val="00C4086D"/>
    <w:rsid w:val="00C74960"/>
    <w:rsid w:val="00C80495"/>
    <w:rsid w:val="00C816C5"/>
    <w:rsid w:val="00CA1896"/>
    <w:rsid w:val="00CA5890"/>
    <w:rsid w:val="00CB5B28"/>
    <w:rsid w:val="00CF5371"/>
    <w:rsid w:val="00CF5964"/>
    <w:rsid w:val="00CF6400"/>
    <w:rsid w:val="00D0323A"/>
    <w:rsid w:val="00D0559F"/>
    <w:rsid w:val="00D077E9"/>
    <w:rsid w:val="00D232BE"/>
    <w:rsid w:val="00D42CB7"/>
    <w:rsid w:val="00D5413D"/>
    <w:rsid w:val="00D570A9"/>
    <w:rsid w:val="00D61525"/>
    <w:rsid w:val="00D70D02"/>
    <w:rsid w:val="00D770C7"/>
    <w:rsid w:val="00D840BB"/>
    <w:rsid w:val="00D858BB"/>
    <w:rsid w:val="00D86945"/>
    <w:rsid w:val="00D90290"/>
    <w:rsid w:val="00D959D6"/>
    <w:rsid w:val="00DB36D1"/>
    <w:rsid w:val="00DD152F"/>
    <w:rsid w:val="00DD56B8"/>
    <w:rsid w:val="00DE213F"/>
    <w:rsid w:val="00DE4154"/>
    <w:rsid w:val="00DF027C"/>
    <w:rsid w:val="00DF0DE0"/>
    <w:rsid w:val="00DF45D4"/>
    <w:rsid w:val="00E00A32"/>
    <w:rsid w:val="00E0103C"/>
    <w:rsid w:val="00E07707"/>
    <w:rsid w:val="00E106CF"/>
    <w:rsid w:val="00E22ACD"/>
    <w:rsid w:val="00E620B0"/>
    <w:rsid w:val="00E81B40"/>
    <w:rsid w:val="00E8356D"/>
    <w:rsid w:val="00E9132B"/>
    <w:rsid w:val="00EA6FB0"/>
    <w:rsid w:val="00EA7DCD"/>
    <w:rsid w:val="00EE3E33"/>
    <w:rsid w:val="00EF555B"/>
    <w:rsid w:val="00F026F7"/>
    <w:rsid w:val="00F027BB"/>
    <w:rsid w:val="00F11DCF"/>
    <w:rsid w:val="00F162EA"/>
    <w:rsid w:val="00F21AE7"/>
    <w:rsid w:val="00F52D27"/>
    <w:rsid w:val="00F82455"/>
    <w:rsid w:val="00F83527"/>
    <w:rsid w:val="00F96C1A"/>
    <w:rsid w:val="00FC3413"/>
    <w:rsid w:val="00FD583F"/>
    <w:rsid w:val="00FD7488"/>
    <w:rsid w:val="00FE6046"/>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air4thai.pcd.go.th/webV2/aqi_info.php"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irnow.gov/index.cfm?action=airnow.calculator"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earthdata.nasa.gov/earth-observation-data/near-real-time/firms/c6-mcd14dl"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origin.cpc.ncep.noaa.gov/products/analysis_monitoring/ensostuff/ONI_v5.php"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timeanddate.com/holidays/thailand/" TargetMode="External"/><Relationship Id="rId30" Type="http://schemas.openxmlformats.org/officeDocument/2006/relationships/footer" Target="footer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195401"/>
    <w:rsid w:val="002C314F"/>
    <w:rsid w:val="002D3DF0"/>
    <w:rsid w:val="003E0DE1"/>
    <w:rsid w:val="00535DD0"/>
    <w:rsid w:val="00564533"/>
    <w:rsid w:val="00703EFE"/>
    <w:rsid w:val="007B6262"/>
    <w:rsid w:val="00C342AF"/>
    <w:rsid w:val="00F16CA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1DB54-B779-473C-80A1-7B8F8C1E0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3134</TotalTime>
  <Pages>17</Pages>
  <Words>2721</Words>
  <Characters>1551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Benny</cp:lastModifiedBy>
  <cp:revision>108</cp:revision>
  <cp:lastPrinted>2006-08-01T17:47:00Z</cp:lastPrinted>
  <dcterms:created xsi:type="dcterms:W3CDTF">2020-05-10T15:57:00Z</dcterms:created>
  <dcterms:modified xsi:type="dcterms:W3CDTF">2020-05-25T17: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